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F0CFC" w14:textId="77777777" w:rsidR="00FC6735" w:rsidRDefault="00FC6735">
      <w:pPr>
        <w:jc w:val="center"/>
        <w:rPr>
          <w:b/>
          <w:bCs/>
        </w:rPr>
      </w:pPr>
      <w:r>
        <w:rPr>
          <w:b/>
          <w:bCs/>
          <w:sz w:val="32"/>
        </w:rPr>
        <w:t xml:space="preserve">MEETING </w:t>
      </w:r>
      <w:r w:rsidRPr="00FC6735">
        <w:rPr>
          <w:b/>
          <w:bCs/>
          <w:sz w:val="32"/>
        </w:rPr>
        <w:t>MINUTES</w:t>
      </w:r>
      <w:r>
        <w:rPr>
          <w:b/>
          <w:bCs/>
          <w:sz w:val="32"/>
        </w:rPr>
        <w:t>:</w:t>
      </w:r>
      <w:r w:rsidRPr="00FC6735">
        <w:rPr>
          <w:b/>
          <w:bCs/>
          <w:sz w:val="32"/>
        </w:rPr>
        <w:t xml:space="preserve"> </w:t>
      </w:r>
      <w:r>
        <w:rPr>
          <w:b/>
          <w:bCs/>
        </w:rPr>
        <w:t xml:space="preserve">  </w:t>
      </w:r>
    </w:p>
    <w:p w14:paraId="4806B4E5" w14:textId="1F8C9ADA" w:rsidR="005C6E0B" w:rsidRDefault="00FC6735" w:rsidP="005E223B">
      <w:pPr>
        <w:jc w:val="center"/>
        <w:rPr>
          <w:b/>
          <w:bCs/>
        </w:rPr>
      </w:pPr>
      <w:r>
        <w:rPr>
          <w:b/>
          <w:bCs/>
        </w:rPr>
        <w:t xml:space="preserve">  </w:t>
      </w:r>
      <w:r w:rsidR="0038050F">
        <w:rPr>
          <w:b/>
          <w:bCs/>
        </w:rPr>
        <w:t xml:space="preserve">Virtual </w:t>
      </w:r>
      <w:r w:rsidR="009B60A2" w:rsidRPr="003A13F3">
        <w:rPr>
          <w:b/>
          <w:bCs/>
        </w:rPr>
        <w:t>Meeting</w:t>
      </w:r>
    </w:p>
    <w:p w14:paraId="4456842A" w14:textId="16A69D1B" w:rsidR="009B60A2" w:rsidRDefault="009B60A2">
      <w:pPr>
        <w:jc w:val="center"/>
        <w:rPr>
          <w:b/>
          <w:bCs/>
        </w:rPr>
      </w:pPr>
      <w:r w:rsidRPr="003A13F3">
        <w:rPr>
          <w:b/>
          <w:bCs/>
        </w:rPr>
        <w:t xml:space="preserve"> Cedar Valley's Promise Early Childhood </w:t>
      </w:r>
      <w:r w:rsidR="0018624C">
        <w:rPr>
          <w:b/>
          <w:bCs/>
        </w:rPr>
        <w:t>Coalition</w:t>
      </w:r>
    </w:p>
    <w:p w14:paraId="10E5E3C9" w14:textId="67A07EAD" w:rsidR="00D50D13" w:rsidRPr="003A13F3" w:rsidRDefault="00D50D13">
      <w:pPr>
        <w:jc w:val="center"/>
        <w:rPr>
          <w:b/>
          <w:bCs/>
        </w:rPr>
      </w:pPr>
      <w:r>
        <w:rPr>
          <w:b/>
          <w:bCs/>
        </w:rPr>
        <w:t>Friday, February 5, 2021</w:t>
      </w:r>
    </w:p>
    <w:p w14:paraId="4E79C802" w14:textId="77777777" w:rsidR="0038050F" w:rsidRDefault="0038050F" w:rsidP="00290F37">
      <w:pPr>
        <w:jc w:val="center"/>
        <w:rPr>
          <w:b/>
          <w:bCs/>
        </w:rPr>
      </w:pPr>
      <w:r>
        <w:rPr>
          <w:b/>
          <w:bCs/>
        </w:rPr>
        <w:t>Via Zoom Link</w:t>
      </w:r>
    </w:p>
    <w:p w14:paraId="30FAD95B" w14:textId="1B0B67B8" w:rsidR="00D567BE" w:rsidRDefault="000317E9" w:rsidP="00290F37">
      <w:pPr>
        <w:jc w:val="center"/>
        <w:rPr>
          <w:b/>
          <w:bCs/>
        </w:rPr>
      </w:pPr>
      <w:r w:rsidRPr="00290F37">
        <w:rPr>
          <w:b/>
          <w:bCs/>
        </w:rPr>
        <w:t>9</w:t>
      </w:r>
      <w:r w:rsidR="00D567BE" w:rsidRPr="00290F37">
        <w:rPr>
          <w:b/>
          <w:bCs/>
        </w:rPr>
        <w:t xml:space="preserve"> a.m. to 11:00 a.m.</w:t>
      </w:r>
    </w:p>
    <w:p w14:paraId="1F96CBEC" w14:textId="77777777" w:rsidR="00C06A6A" w:rsidRDefault="00C06A6A" w:rsidP="00290F37">
      <w:pPr>
        <w:jc w:val="center"/>
        <w:rPr>
          <w:b/>
          <w:bCs/>
        </w:rPr>
      </w:pPr>
    </w:p>
    <w:p w14:paraId="361CA0D1" w14:textId="023915EB" w:rsidR="006134FA" w:rsidRPr="006134FA" w:rsidRDefault="006134FA" w:rsidP="006134FA">
      <w:r>
        <w:rPr>
          <w:b/>
          <w:bCs/>
        </w:rPr>
        <w:t>In Attendance:</w:t>
      </w:r>
      <w:r>
        <w:t xml:space="preserve"> </w:t>
      </w:r>
      <w:r w:rsidR="00926EE5">
        <w:t>Jaynie Mason, Operation Threshold; Ashley Meinhart, Family &amp; Children’s Council; Charletta Sudduth, Waterloo Schools; Jay Mattson, C</w:t>
      </w:r>
      <w:r w:rsidR="00D06B0E">
        <w:t xml:space="preserve">ommunity </w:t>
      </w:r>
      <w:r w:rsidR="00926EE5">
        <w:t>U</w:t>
      </w:r>
      <w:r w:rsidR="00D06B0E">
        <w:t xml:space="preserve">nited </w:t>
      </w:r>
      <w:r w:rsidR="00926EE5">
        <w:t>C</w:t>
      </w:r>
      <w:r w:rsidR="00D06B0E">
        <w:t xml:space="preserve">hild </w:t>
      </w:r>
      <w:r w:rsidR="00926EE5">
        <w:t>C</w:t>
      </w:r>
      <w:r w:rsidR="00D06B0E">
        <w:t xml:space="preserve">are </w:t>
      </w:r>
      <w:r w:rsidR="00926EE5">
        <w:t>C</w:t>
      </w:r>
      <w:r w:rsidR="00D06B0E">
        <w:t>enters</w:t>
      </w:r>
      <w:r w:rsidR="00926EE5">
        <w:t>; Mindy Dolan, Operation Threshold;</w:t>
      </w:r>
      <w:r w:rsidR="00D06B0E">
        <w:t xml:space="preserve"> Linda Jacoby, Cedar Valley Preschool &amp; Child Care; Diane Hoffman, Child Care Nurse Consultant; Brooke Olson, Together for Youth; Carolina Canas, </w:t>
      </w:r>
      <w:r w:rsidR="00417546">
        <w:t>Iowa Total Care; Ed Gruenwald, Grin &amp; Grow; Brenda Loop, Cedar Valley’s Promise; Sarah Boleyn, CCR&amp;R; Amanda McKee, LSI</w:t>
      </w:r>
      <w:r w:rsidR="00C31ACB">
        <w:t>; Traci Smith, 1</w:t>
      </w:r>
      <w:r w:rsidR="00C31ACB" w:rsidRPr="00C31ACB">
        <w:rPr>
          <w:vertAlign w:val="superscript"/>
        </w:rPr>
        <w:t>st</w:t>
      </w:r>
      <w:r w:rsidR="00C31ACB">
        <w:t xml:space="preserve"> Five; Trebion Wade, Grin &amp; Grow; Amanda Kirchhoff, Operation Threshold.</w:t>
      </w:r>
    </w:p>
    <w:p w14:paraId="22714FBA" w14:textId="77777777" w:rsidR="005010A2" w:rsidRPr="003A13F3" w:rsidRDefault="005010A2" w:rsidP="005010A2">
      <w:pPr>
        <w:jc w:val="center"/>
        <w:rPr>
          <w:b/>
          <w:bCs/>
        </w:rPr>
      </w:pPr>
    </w:p>
    <w:p w14:paraId="700C59F9" w14:textId="77777777" w:rsidR="009B60A2" w:rsidRDefault="009B60A2">
      <w:pPr>
        <w:rPr>
          <w:b/>
          <w:bCs/>
        </w:rPr>
      </w:pPr>
      <w:r w:rsidRPr="003A13F3">
        <w:rPr>
          <w:b/>
          <w:bCs/>
        </w:rPr>
        <w:t>Agenda:</w:t>
      </w:r>
      <w:r w:rsidR="00FC6735">
        <w:rPr>
          <w:b/>
          <w:bCs/>
        </w:rPr>
        <w:t xml:space="preserve"> </w:t>
      </w:r>
    </w:p>
    <w:p w14:paraId="24E4A9A2" w14:textId="77777777" w:rsidR="009A3F45" w:rsidRPr="003A13F3" w:rsidRDefault="009A3F45">
      <w:pPr>
        <w:rPr>
          <w:b/>
          <w:bCs/>
        </w:rPr>
      </w:pPr>
    </w:p>
    <w:p w14:paraId="734C6F36" w14:textId="77777777"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r w:rsidR="00101337">
        <w:rPr>
          <w:b/>
        </w:rPr>
        <w:t>:</w:t>
      </w:r>
    </w:p>
    <w:p w14:paraId="56534FC5" w14:textId="77777777" w:rsidR="00CE2993" w:rsidRDefault="00CE2993" w:rsidP="00CE2993">
      <w:pPr>
        <w:ind w:left="720"/>
        <w:rPr>
          <w:b/>
        </w:rPr>
      </w:pPr>
    </w:p>
    <w:tbl>
      <w:tblPr>
        <w:tblStyle w:val="TableGrid"/>
        <w:tblW w:w="11250" w:type="dxa"/>
        <w:tblInd w:w="-5" w:type="dxa"/>
        <w:tblLook w:val="04A0" w:firstRow="1" w:lastRow="0" w:firstColumn="1" w:lastColumn="0" w:noHBand="0" w:noVBand="1"/>
      </w:tblPr>
      <w:tblGrid>
        <w:gridCol w:w="2340"/>
        <w:gridCol w:w="8910"/>
      </w:tblGrid>
      <w:tr w:rsidR="00101337" w14:paraId="72C5DA82" w14:textId="77777777" w:rsidTr="002A7072">
        <w:trPr>
          <w:trHeight w:val="737"/>
        </w:trPr>
        <w:tc>
          <w:tcPr>
            <w:tcW w:w="2340" w:type="dxa"/>
          </w:tcPr>
          <w:p w14:paraId="7E98E2F7" w14:textId="708BBCFC" w:rsidR="00657E6E" w:rsidRPr="0072097E" w:rsidRDefault="0060696B" w:rsidP="00CE2993">
            <w:pPr>
              <w:rPr>
                <w:sz w:val="22"/>
                <w:szCs w:val="22"/>
              </w:rPr>
            </w:pPr>
            <w:r>
              <w:rPr>
                <w:sz w:val="22"/>
                <w:szCs w:val="22"/>
              </w:rPr>
              <w:t>Ashley Meinhart, FCC</w:t>
            </w:r>
          </w:p>
        </w:tc>
        <w:tc>
          <w:tcPr>
            <w:tcW w:w="8910" w:type="dxa"/>
          </w:tcPr>
          <w:p w14:paraId="1175E459" w14:textId="004660D7" w:rsidR="000E5211" w:rsidRPr="00C12335" w:rsidRDefault="0060696B" w:rsidP="00CE2993">
            <w:r>
              <w:t>Still working with the hospitals to get referrals for new moms for Coordinated Intake program. No date yet about when they can see new mom’s face to face. Two parenting classes have recently started.</w:t>
            </w:r>
          </w:p>
        </w:tc>
      </w:tr>
      <w:tr w:rsidR="00101337" w14:paraId="1DD93F77" w14:textId="77777777" w:rsidTr="0072097E">
        <w:tc>
          <w:tcPr>
            <w:tcW w:w="2340" w:type="dxa"/>
          </w:tcPr>
          <w:p w14:paraId="2B5CA590" w14:textId="5A8E3CF7" w:rsidR="00101337" w:rsidRPr="0072097E" w:rsidRDefault="00194B5A" w:rsidP="00CE2993">
            <w:pPr>
              <w:rPr>
                <w:sz w:val="22"/>
                <w:szCs w:val="22"/>
              </w:rPr>
            </w:pPr>
            <w:r>
              <w:rPr>
                <w:sz w:val="22"/>
                <w:szCs w:val="22"/>
              </w:rPr>
              <w:t>Linda Jacoby, Cedar Valley Preschool and Child Care</w:t>
            </w:r>
          </w:p>
        </w:tc>
        <w:tc>
          <w:tcPr>
            <w:tcW w:w="8910" w:type="dxa"/>
          </w:tcPr>
          <w:p w14:paraId="1C48545D" w14:textId="6BC33E3E" w:rsidR="00DA564B" w:rsidRPr="0072097E" w:rsidRDefault="00194B5A" w:rsidP="0029717C">
            <w:pPr>
              <w:rPr>
                <w:sz w:val="22"/>
                <w:szCs w:val="22"/>
              </w:rPr>
            </w:pPr>
            <w:r>
              <w:rPr>
                <w:sz w:val="22"/>
                <w:szCs w:val="22"/>
              </w:rPr>
              <w:t>Children have been enjoying scooping snow outdoors on their playground. Things are going smoothly with other protocols in place.</w:t>
            </w:r>
          </w:p>
        </w:tc>
      </w:tr>
      <w:tr w:rsidR="00101337" w14:paraId="0C390D96" w14:textId="77777777" w:rsidTr="0072097E">
        <w:tc>
          <w:tcPr>
            <w:tcW w:w="2340" w:type="dxa"/>
          </w:tcPr>
          <w:p w14:paraId="5425722A" w14:textId="15E908F0" w:rsidR="00101337" w:rsidRPr="0072097E" w:rsidRDefault="00194B5A" w:rsidP="00D00CD9">
            <w:pPr>
              <w:rPr>
                <w:sz w:val="22"/>
                <w:szCs w:val="22"/>
              </w:rPr>
            </w:pPr>
            <w:r>
              <w:rPr>
                <w:sz w:val="22"/>
                <w:szCs w:val="22"/>
              </w:rPr>
              <w:t>Jaynie Mason</w:t>
            </w:r>
            <w:r w:rsidR="002D44D0">
              <w:rPr>
                <w:sz w:val="22"/>
                <w:szCs w:val="22"/>
              </w:rPr>
              <w:t>, OT Parents as Teachers</w:t>
            </w:r>
          </w:p>
        </w:tc>
        <w:tc>
          <w:tcPr>
            <w:tcW w:w="8910" w:type="dxa"/>
          </w:tcPr>
          <w:p w14:paraId="3B998967" w14:textId="5D26ADD9" w:rsidR="00DA564B" w:rsidRPr="0072097E" w:rsidRDefault="00194B5A" w:rsidP="00C12239">
            <w:pPr>
              <w:rPr>
                <w:sz w:val="22"/>
                <w:szCs w:val="22"/>
              </w:rPr>
            </w:pPr>
            <w:r>
              <w:rPr>
                <w:sz w:val="22"/>
                <w:szCs w:val="22"/>
              </w:rPr>
              <w:t>Still doing virtual home visits, families are adapting well.</w:t>
            </w:r>
            <w:r w:rsidR="002D44D0">
              <w:rPr>
                <w:sz w:val="22"/>
                <w:szCs w:val="22"/>
              </w:rPr>
              <w:t xml:space="preserve"> Home visitors are doing door drops and the curriculum is online so they are able to share handouts electronically</w:t>
            </w:r>
          </w:p>
        </w:tc>
      </w:tr>
      <w:tr w:rsidR="00101337" w14:paraId="658A4B60" w14:textId="77777777" w:rsidTr="0072097E">
        <w:tc>
          <w:tcPr>
            <w:tcW w:w="2340" w:type="dxa"/>
          </w:tcPr>
          <w:p w14:paraId="6D3DEE42" w14:textId="5C8F129F" w:rsidR="00101337" w:rsidRPr="0072097E" w:rsidRDefault="002D44D0" w:rsidP="00D00CD9">
            <w:pPr>
              <w:rPr>
                <w:sz w:val="22"/>
                <w:szCs w:val="22"/>
              </w:rPr>
            </w:pPr>
            <w:r>
              <w:rPr>
                <w:sz w:val="22"/>
                <w:szCs w:val="22"/>
              </w:rPr>
              <w:t>Jay Mattson, CUCCC</w:t>
            </w:r>
          </w:p>
        </w:tc>
        <w:tc>
          <w:tcPr>
            <w:tcW w:w="8910" w:type="dxa"/>
          </w:tcPr>
          <w:p w14:paraId="7BEA45F2" w14:textId="5C0CBA3C" w:rsidR="00DA564B" w:rsidRPr="0072097E" w:rsidRDefault="00A27E20" w:rsidP="00A84DA7">
            <w:pPr>
              <w:rPr>
                <w:sz w:val="22"/>
                <w:szCs w:val="22"/>
              </w:rPr>
            </w:pPr>
            <w:r>
              <w:rPr>
                <w:sz w:val="22"/>
                <w:szCs w:val="22"/>
              </w:rPr>
              <w:t>Things are going well.</w:t>
            </w:r>
          </w:p>
        </w:tc>
      </w:tr>
      <w:tr w:rsidR="00101337" w14:paraId="56E1D06C" w14:textId="77777777" w:rsidTr="0072097E">
        <w:tc>
          <w:tcPr>
            <w:tcW w:w="2340" w:type="dxa"/>
          </w:tcPr>
          <w:p w14:paraId="47EBA183" w14:textId="62CF9459" w:rsidR="00101337" w:rsidRPr="0072097E" w:rsidRDefault="008C7F7C" w:rsidP="00CE2993">
            <w:pPr>
              <w:rPr>
                <w:sz w:val="22"/>
                <w:szCs w:val="22"/>
              </w:rPr>
            </w:pPr>
            <w:r>
              <w:rPr>
                <w:sz w:val="22"/>
                <w:szCs w:val="22"/>
              </w:rPr>
              <w:t>Charletta Sudduth, Waterloo Schools</w:t>
            </w:r>
          </w:p>
        </w:tc>
        <w:tc>
          <w:tcPr>
            <w:tcW w:w="8910" w:type="dxa"/>
          </w:tcPr>
          <w:p w14:paraId="35A004B8" w14:textId="032D2058" w:rsidR="00DA564B" w:rsidRPr="0072097E" w:rsidRDefault="008C7F7C" w:rsidP="009B3E75">
            <w:pPr>
              <w:rPr>
                <w:sz w:val="22"/>
                <w:szCs w:val="22"/>
              </w:rPr>
            </w:pPr>
            <w:r>
              <w:rPr>
                <w:sz w:val="22"/>
                <w:szCs w:val="22"/>
              </w:rPr>
              <w:t>Doing well with virtual registration and grateful for partnership with head start. Looking forward to a new normal next school year.</w:t>
            </w:r>
          </w:p>
        </w:tc>
      </w:tr>
      <w:tr w:rsidR="00101337" w14:paraId="4EC4F05A" w14:textId="77777777" w:rsidTr="0072097E">
        <w:tc>
          <w:tcPr>
            <w:tcW w:w="2340" w:type="dxa"/>
          </w:tcPr>
          <w:p w14:paraId="74BCC451" w14:textId="1CF15F99" w:rsidR="00101337" w:rsidRPr="0072097E" w:rsidRDefault="008C7F7C" w:rsidP="00CE2993">
            <w:pPr>
              <w:rPr>
                <w:sz w:val="22"/>
                <w:szCs w:val="22"/>
              </w:rPr>
            </w:pPr>
            <w:r>
              <w:rPr>
                <w:sz w:val="22"/>
                <w:szCs w:val="22"/>
              </w:rPr>
              <w:t>Carolina Canas, Iowa Total Care</w:t>
            </w:r>
          </w:p>
        </w:tc>
        <w:tc>
          <w:tcPr>
            <w:tcW w:w="8910" w:type="dxa"/>
          </w:tcPr>
          <w:p w14:paraId="6D040872" w14:textId="74362F80" w:rsidR="00DA564B" w:rsidRPr="0072097E" w:rsidRDefault="000B019D" w:rsidP="00D86C6E">
            <w:pPr>
              <w:rPr>
                <w:sz w:val="22"/>
                <w:szCs w:val="22"/>
              </w:rPr>
            </w:pPr>
            <w:r>
              <w:rPr>
                <w:sz w:val="22"/>
                <w:szCs w:val="22"/>
              </w:rPr>
              <w:t xml:space="preserve">Not a lot of traveling or events happening right now. There is a contest for students aged 14-19 </w:t>
            </w:r>
            <w:r w:rsidR="00DD726D">
              <w:rPr>
                <w:sz w:val="22"/>
                <w:szCs w:val="22"/>
              </w:rPr>
              <w:t xml:space="preserve">years </w:t>
            </w:r>
            <w:r>
              <w:rPr>
                <w:sz w:val="22"/>
                <w:szCs w:val="22"/>
              </w:rPr>
              <w:t>happening now about stopping or not starting vaping. It is going through April 21. There are prizes including cash!</w:t>
            </w:r>
          </w:p>
        </w:tc>
      </w:tr>
      <w:tr w:rsidR="00101337" w14:paraId="755B6686" w14:textId="77777777" w:rsidTr="0072097E">
        <w:tc>
          <w:tcPr>
            <w:tcW w:w="2340" w:type="dxa"/>
          </w:tcPr>
          <w:p w14:paraId="2DF5DD06" w14:textId="7E82B1DA" w:rsidR="0044208E" w:rsidRPr="0072097E" w:rsidRDefault="000351E0" w:rsidP="0044208E">
            <w:pPr>
              <w:rPr>
                <w:sz w:val="22"/>
                <w:szCs w:val="22"/>
              </w:rPr>
            </w:pPr>
            <w:r>
              <w:rPr>
                <w:sz w:val="22"/>
                <w:szCs w:val="22"/>
              </w:rPr>
              <w:t>Brooke Olson, Together for Youth</w:t>
            </w:r>
          </w:p>
        </w:tc>
        <w:tc>
          <w:tcPr>
            <w:tcW w:w="8910" w:type="dxa"/>
          </w:tcPr>
          <w:p w14:paraId="4C2CFFBA" w14:textId="153DC369" w:rsidR="00DA564B" w:rsidRPr="0072097E" w:rsidRDefault="000351E0" w:rsidP="00CE2993">
            <w:pPr>
              <w:rPr>
                <w:sz w:val="22"/>
                <w:szCs w:val="22"/>
              </w:rPr>
            </w:pPr>
            <w:r>
              <w:rPr>
                <w:sz w:val="22"/>
                <w:szCs w:val="22"/>
              </w:rPr>
              <w:t>YPT is meeting every Monday with a drive-through service at the Northeast Iowa Food Bank. Classes are being held week</w:t>
            </w:r>
            <w:r w:rsidR="00F30FDF">
              <w:rPr>
                <w:sz w:val="22"/>
                <w:szCs w:val="22"/>
              </w:rPr>
              <w:t>l</w:t>
            </w:r>
            <w:r>
              <w:rPr>
                <w:sz w:val="22"/>
                <w:szCs w:val="22"/>
              </w:rPr>
              <w:t>y on zoom and a lot of case management services being offered.</w:t>
            </w:r>
            <w:r w:rsidR="00F30FDF">
              <w:rPr>
                <w:sz w:val="22"/>
                <w:szCs w:val="22"/>
              </w:rPr>
              <w:t xml:space="preserve"> The last 3 new participa</w:t>
            </w:r>
            <w:r w:rsidR="00956F0F">
              <w:rPr>
                <w:sz w:val="22"/>
                <w:szCs w:val="22"/>
              </w:rPr>
              <w:t>nt</w:t>
            </w:r>
            <w:r w:rsidR="00F30FDF">
              <w:rPr>
                <w:sz w:val="22"/>
                <w:szCs w:val="22"/>
              </w:rPr>
              <w:t>s in YPT have sent private messages through their Facebook page.</w:t>
            </w:r>
          </w:p>
        </w:tc>
      </w:tr>
      <w:tr w:rsidR="00101337" w14:paraId="79F38AB8" w14:textId="77777777" w:rsidTr="0072097E">
        <w:tc>
          <w:tcPr>
            <w:tcW w:w="2340" w:type="dxa"/>
          </w:tcPr>
          <w:p w14:paraId="54F43CE5" w14:textId="4B7A7BE6" w:rsidR="00101337" w:rsidRPr="0072097E" w:rsidRDefault="00F30FDF" w:rsidP="00CE2993">
            <w:pPr>
              <w:rPr>
                <w:sz w:val="22"/>
                <w:szCs w:val="22"/>
              </w:rPr>
            </w:pPr>
            <w:r>
              <w:rPr>
                <w:sz w:val="22"/>
                <w:szCs w:val="22"/>
              </w:rPr>
              <w:t>Ed Gruenwald, Grin &amp; Grow</w:t>
            </w:r>
          </w:p>
        </w:tc>
        <w:tc>
          <w:tcPr>
            <w:tcW w:w="8910" w:type="dxa"/>
          </w:tcPr>
          <w:p w14:paraId="446536C9" w14:textId="6BD2DC85" w:rsidR="00D33CCD" w:rsidRPr="0072097E" w:rsidRDefault="00F30FDF" w:rsidP="00D30D9E">
            <w:pPr>
              <w:rPr>
                <w:sz w:val="22"/>
                <w:szCs w:val="22"/>
              </w:rPr>
            </w:pPr>
            <w:r>
              <w:rPr>
                <w:sz w:val="22"/>
                <w:szCs w:val="22"/>
              </w:rPr>
              <w:t xml:space="preserve">All the classrooms were recently painted at the center by Corey’s Painting </w:t>
            </w:r>
            <w:r w:rsidR="0024026B">
              <w:rPr>
                <w:sz w:val="22"/>
                <w:szCs w:val="22"/>
              </w:rPr>
              <w:t>with donated paint and a reduced cost of the painting. Staff are anxiously awaiting being able to get vaccinated.</w:t>
            </w:r>
          </w:p>
        </w:tc>
      </w:tr>
      <w:tr w:rsidR="00101337" w14:paraId="28E6BE7E" w14:textId="77777777" w:rsidTr="0072097E">
        <w:tc>
          <w:tcPr>
            <w:tcW w:w="2340" w:type="dxa"/>
          </w:tcPr>
          <w:p w14:paraId="16D44D0D" w14:textId="195B733A" w:rsidR="00101337" w:rsidRPr="0072097E" w:rsidRDefault="0024026B" w:rsidP="00CE2993">
            <w:pPr>
              <w:rPr>
                <w:sz w:val="22"/>
                <w:szCs w:val="22"/>
              </w:rPr>
            </w:pPr>
            <w:r>
              <w:rPr>
                <w:sz w:val="22"/>
                <w:szCs w:val="22"/>
              </w:rPr>
              <w:t>Trebion Wade, Grin &amp; Grow</w:t>
            </w:r>
          </w:p>
        </w:tc>
        <w:tc>
          <w:tcPr>
            <w:tcW w:w="8910" w:type="dxa"/>
          </w:tcPr>
          <w:p w14:paraId="3B7F9793" w14:textId="6F517433" w:rsidR="00DA564B" w:rsidRPr="0072097E" w:rsidRDefault="0008454F" w:rsidP="00CE2993">
            <w:pPr>
              <w:rPr>
                <w:sz w:val="22"/>
                <w:szCs w:val="22"/>
              </w:rPr>
            </w:pPr>
            <w:r>
              <w:rPr>
                <w:sz w:val="22"/>
                <w:szCs w:val="22"/>
              </w:rPr>
              <w:t>Starting to get staff hired and on board</w:t>
            </w:r>
            <w:r w:rsidR="00A27E20">
              <w:rPr>
                <w:sz w:val="22"/>
                <w:szCs w:val="22"/>
              </w:rPr>
              <w:t>.</w:t>
            </w:r>
          </w:p>
        </w:tc>
      </w:tr>
      <w:tr w:rsidR="00101337" w14:paraId="59559998" w14:textId="77777777" w:rsidTr="00FC5874">
        <w:trPr>
          <w:trHeight w:val="566"/>
        </w:trPr>
        <w:tc>
          <w:tcPr>
            <w:tcW w:w="2340" w:type="dxa"/>
          </w:tcPr>
          <w:p w14:paraId="57CABEE5" w14:textId="0BFAD1A3" w:rsidR="00101337" w:rsidRPr="0072097E" w:rsidRDefault="0008454F" w:rsidP="00CE2993">
            <w:pPr>
              <w:rPr>
                <w:sz w:val="22"/>
                <w:szCs w:val="22"/>
              </w:rPr>
            </w:pPr>
            <w:r>
              <w:rPr>
                <w:sz w:val="22"/>
                <w:szCs w:val="22"/>
              </w:rPr>
              <w:t>Mindy Dolan, OT Nest Program</w:t>
            </w:r>
          </w:p>
        </w:tc>
        <w:tc>
          <w:tcPr>
            <w:tcW w:w="8910" w:type="dxa"/>
          </w:tcPr>
          <w:p w14:paraId="180A2C63" w14:textId="59EDE2F6" w:rsidR="00DA564B" w:rsidRPr="0072097E" w:rsidRDefault="0008454F" w:rsidP="00DF7ADC">
            <w:pPr>
              <w:rPr>
                <w:sz w:val="22"/>
                <w:szCs w:val="22"/>
              </w:rPr>
            </w:pPr>
            <w:r>
              <w:rPr>
                <w:sz w:val="22"/>
                <w:szCs w:val="22"/>
              </w:rPr>
              <w:t>Still doing all sessions virtually and office is closed to the public. If people are interested in presenting to Nest classes virtually, reach out to Mindy or Rachel.</w:t>
            </w:r>
          </w:p>
        </w:tc>
      </w:tr>
      <w:tr w:rsidR="00101337" w14:paraId="161BC9E8" w14:textId="77777777" w:rsidTr="0072097E">
        <w:tc>
          <w:tcPr>
            <w:tcW w:w="2340" w:type="dxa"/>
          </w:tcPr>
          <w:p w14:paraId="246C655A" w14:textId="67BA2FE5" w:rsidR="00101337" w:rsidRPr="0072097E" w:rsidRDefault="00FC5874" w:rsidP="00CE2993">
            <w:pPr>
              <w:rPr>
                <w:sz w:val="22"/>
                <w:szCs w:val="22"/>
              </w:rPr>
            </w:pPr>
            <w:r>
              <w:rPr>
                <w:sz w:val="22"/>
                <w:szCs w:val="22"/>
              </w:rPr>
              <w:t>Amanda McKee, LSI</w:t>
            </w:r>
          </w:p>
        </w:tc>
        <w:tc>
          <w:tcPr>
            <w:tcW w:w="8910" w:type="dxa"/>
          </w:tcPr>
          <w:p w14:paraId="56C9C873" w14:textId="70B2DEE5" w:rsidR="00DA564B" w:rsidRPr="0072097E" w:rsidRDefault="00FC5874" w:rsidP="005E223B">
            <w:pPr>
              <w:rPr>
                <w:sz w:val="22"/>
                <w:szCs w:val="22"/>
              </w:rPr>
            </w:pPr>
            <w:r>
              <w:rPr>
                <w:sz w:val="22"/>
                <w:szCs w:val="22"/>
              </w:rPr>
              <w:t>January was the highest home visits completion in 7 months. More worried about the home visitors and maintaining connections.</w:t>
            </w:r>
            <w:r w:rsidR="00271C80">
              <w:rPr>
                <w:sz w:val="22"/>
                <w:szCs w:val="22"/>
              </w:rPr>
              <w:t xml:space="preserve"> LSI is taking referrals for new families. There is a new number for referrals to all go through Lind</w:t>
            </w:r>
            <w:r w:rsidR="00290C33">
              <w:rPr>
                <w:sz w:val="22"/>
                <w:szCs w:val="22"/>
              </w:rPr>
              <w:t>s</w:t>
            </w:r>
            <w:r w:rsidR="00271C80">
              <w:rPr>
                <w:sz w:val="22"/>
                <w:szCs w:val="22"/>
              </w:rPr>
              <w:t>ay.</w:t>
            </w:r>
            <w:r w:rsidR="00A27E20">
              <w:rPr>
                <w:sz w:val="22"/>
                <w:szCs w:val="22"/>
              </w:rPr>
              <w:t xml:space="preserve"> Amanda will share the revised flyer when it’s done.</w:t>
            </w:r>
          </w:p>
        </w:tc>
      </w:tr>
      <w:tr w:rsidR="001F52A6" w14:paraId="1DE57FDB" w14:textId="77777777" w:rsidTr="0072097E">
        <w:tc>
          <w:tcPr>
            <w:tcW w:w="2340" w:type="dxa"/>
          </w:tcPr>
          <w:p w14:paraId="442AB51E" w14:textId="5E010FEA" w:rsidR="001F52A6" w:rsidRPr="0072097E" w:rsidRDefault="004A4855" w:rsidP="00CE2993">
            <w:pPr>
              <w:rPr>
                <w:sz w:val="22"/>
                <w:szCs w:val="22"/>
              </w:rPr>
            </w:pPr>
            <w:r>
              <w:rPr>
                <w:sz w:val="22"/>
                <w:szCs w:val="22"/>
              </w:rPr>
              <w:t>Sarah Boleyn, CCR&amp;R</w:t>
            </w:r>
          </w:p>
        </w:tc>
        <w:tc>
          <w:tcPr>
            <w:tcW w:w="8910" w:type="dxa"/>
          </w:tcPr>
          <w:p w14:paraId="35732880" w14:textId="69EE3BEA" w:rsidR="001F52A6" w:rsidRDefault="004A4855" w:rsidP="005E223B">
            <w:pPr>
              <w:rPr>
                <w:sz w:val="22"/>
                <w:szCs w:val="22"/>
              </w:rPr>
            </w:pPr>
            <w:r>
              <w:rPr>
                <w:sz w:val="22"/>
                <w:szCs w:val="22"/>
              </w:rPr>
              <w:t>Also worried about the staff at CCR&amp;R</w:t>
            </w:r>
            <w:r w:rsidR="00561B74">
              <w:rPr>
                <w:sz w:val="22"/>
                <w:szCs w:val="22"/>
              </w:rPr>
              <w:t xml:space="preserve"> as the pandemic continues. Caring for Essential Workers celebration will be happening Feb</w:t>
            </w:r>
            <w:r w:rsidR="00792917">
              <w:rPr>
                <w:sz w:val="22"/>
                <w:szCs w:val="22"/>
              </w:rPr>
              <w:t>r</w:t>
            </w:r>
            <w:r w:rsidR="00561B74">
              <w:rPr>
                <w:sz w:val="22"/>
                <w:szCs w:val="22"/>
              </w:rPr>
              <w:t xml:space="preserve">uary </w:t>
            </w:r>
            <w:r w:rsidR="00792917">
              <w:rPr>
                <w:sz w:val="22"/>
                <w:szCs w:val="22"/>
              </w:rPr>
              <w:t>16-20. CCR&amp;R is still doing training but mostly virtual. Two face to face training will be happening in the next 6 weeks with limited participation.</w:t>
            </w:r>
            <w:r w:rsidR="00A96640">
              <w:rPr>
                <w:sz w:val="22"/>
                <w:szCs w:val="22"/>
              </w:rPr>
              <w:t xml:space="preserve"> Some new trainings are rolling out statewide including All our Kin and there is a new partnership with HCC for a child care center director training. The sessions that have been scheduled are already full.</w:t>
            </w:r>
            <w:r w:rsidR="00FC74CC">
              <w:rPr>
                <w:sz w:val="22"/>
                <w:szCs w:val="22"/>
              </w:rPr>
              <w:t xml:space="preserve"> Most contacts with child care programs still happening virtually with a very few limited face to face. Becky Elson retired in December and Kim Tiedt has started in a shared role of child care consultant and training specialist for Black Hawk.</w:t>
            </w:r>
          </w:p>
        </w:tc>
      </w:tr>
      <w:tr w:rsidR="00010996" w14:paraId="5610EE1B" w14:textId="77777777" w:rsidTr="0072097E">
        <w:tc>
          <w:tcPr>
            <w:tcW w:w="2340" w:type="dxa"/>
          </w:tcPr>
          <w:p w14:paraId="1C8D868B" w14:textId="5A7159E3" w:rsidR="00010996" w:rsidRPr="0072097E" w:rsidRDefault="004A4855" w:rsidP="00CE2993">
            <w:pPr>
              <w:rPr>
                <w:sz w:val="22"/>
                <w:szCs w:val="22"/>
              </w:rPr>
            </w:pPr>
            <w:r>
              <w:rPr>
                <w:sz w:val="22"/>
                <w:szCs w:val="22"/>
              </w:rPr>
              <w:lastRenderedPageBreak/>
              <w:t>Traci Smith, 1</w:t>
            </w:r>
            <w:r w:rsidRPr="004A4855">
              <w:rPr>
                <w:sz w:val="22"/>
                <w:szCs w:val="22"/>
                <w:vertAlign w:val="superscript"/>
              </w:rPr>
              <w:t>st</w:t>
            </w:r>
            <w:r>
              <w:rPr>
                <w:sz w:val="22"/>
                <w:szCs w:val="22"/>
              </w:rPr>
              <w:t xml:space="preserve"> Five</w:t>
            </w:r>
          </w:p>
        </w:tc>
        <w:tc>
          <w:tcPr>
            <w:tcW w:w="8910" w:type="dxa"/>
          </w:tcPr>
          <w:p w14:paraId="7C6F54B0" w14:textId="5D40DC60" w:rsidR="00010996" w:rsidRDefault="004A4855" w:rsidP="005E223B">
            <w:pPr>
              <w:rPr>
                <w:sz w:val="22"/>
                <w:szCs w:val="22"/>
              </w:rPr>
            </w:pPr>
            <w:r>
              <w:rPr>
                <w:sz w:val="22"/>
                <w:szCs w:val="22"/>
              </w:rPr>
              <w:t>Virtual training</w:t>
            </w:r>
            <w:r w:rsidR="009B22E2">
              <w:rPr>
                <w:sz w:val="22"/>
                <w:szCs w:val="22"/>
              </w:rPr>
              <w:t xml:space="preserve"> still being conducted. Screenings are conducted in cooperation with medical providers and they also do referrals to other services as needed.</w:t>
            </w:r>
          </w:p>
        </w:tc>
      </w:tr>
      <w:tr w:rsidR="00010996" w14:paraId="07BE722A" w14:textId="77777777" w:rsidTr="0072097E">
        <w:tc>
          <w:tcPr>
            <w:tcW w:w="2340" w:type="dxa"/>
          </w:tcPr>
          <w:p w14:paraId="3FD67B9A" w14:textId="3A3188B0" w:rsidR="00010996" w:rsidRPr="0072097E" w:rsidRDefault="009B22E2" w:rsidP="00CE2993">
            <w:pPr>
              <w:rPr>
                <w:sz w:val="22"/>
                <w:szCs w:val="22"/>
              </w:rPr>
            </w:pPr>
            <w:r>
              <w:rPr>
                <w:sz w:val="22"/>
                <w:szCs w:val="22"/>
              </w:rPr>
              <w:t>Diane Hoffman, CCNC</w:t>
            </w:r>
          </w:p>
        </w:tc>
        <w:tc>
          <w:tcPr>
            <w:tcW w:w="8910" w:type="dxa"/>
          </w:tcPr>
          <w:p w14:paraId="22509059" w14:textId="75CE3B76" w:rsidR="00010996" w:rsidRDefault="009C68A4" w:rsidP="005E223B">
            <w:pPr>
              <w:rPr>
                <w:sz w:val="22"/>
                <w:szCs w:val="22"/>
              </w:rPr>
            </w:pPr>
            <w:r>
              <w:rPr>
                <w:sz w:val="22"/>
                <w:szCs w:val="22"/>
              </w:rPr>
              <w:t>Diane i</w:t>
            </w:r>
            <w:r w:rsidR="009B22E2">
              <w:rPr>
                <w:sz w:val="22"/>
                <w:szCs w:val="22"/>
              </w:rPr>
              <w:t>s able to start going out again for QRS visits with child care. Vaccine directives come from the state level. Child care programs are included in the 1B</w:t>
            </w:r>
            <w:r w:rsidR="00643DEE">
              <w:rPr>
                <w:sz w:val="22"/>
                <w:szCs w:val="22"/>
              </w:rPr>
              <w:t xml:space="preserve"> category for vaccines. The state will be reallocating some doses to pharmacies. 50% is supposed to go to people 65 years+ and 50% to child care and schools.</w:t>
            </w:r>
            <w:r w:rsidR="00D6491E">
              <w:rPr>
                <w:sz w:val="22"/>
                <w:szCs w:val="22"/>
              </w:rPr>
              <w:t xml:space="preserve"> Each individual pharmacy has their own sign-up list.</w:t>
            </w:r>
          </w:p>
        </w:tc>
      </w:tr>
    </w:tbl>
    <w:p w14:paraId="6AECD1EC" w14:textId="77777777" w:rsidR="00101337" w:rsidRDefault="00101337" w:rsidP="00CE2993">
      <w:pPr>
        <w:ind w:left="720"/>
        <w:rPr>
          <w:b/>
        </w:rPr>
      </w:pPr>
    </w:p>
    <w:p w14:paraId="52F44D4A" w14:textId="19EDB079" w:rsidR="00C877E2" w:rsidRPr="0043626A" w:rsidRDefault="00C877E2" w:rsidP="00495D09">
      <w:pPr>
        <w:numPr>
          <w:ilvl w:val="0"/>
          <w:numId w:val="2"/>
        </w:numPr>
        <w:rPr>
          <w:b/>
        </w:rPr>
      </w:pPr>
      <w:r w:rsidRPr="003A13F3">
        <w:rPr>
          <w:b/>
        </w:rPr>
        <w:t>Additions/modifications to agenda</w:t>
      </w:r>
      <w:r w:rsidR="00495D09">
        <w:rPr>
          <w:b/>
        </w:rPr>
        <w:t xml:space="preserve"> –</w:t>
      </w:r>
      <w:r w:rsidR="001E6852">
        <w:rPr>
          <w:b/>
        </w:rPr>
        <w:t xml:space="preserve"> </w:t>
      </w:r>
      <w:r w:rsidR="001E6852" w:rsidRPr="001E6852">
        <w:rPr>
          <w:bCs/>
        </w:rPr>
        <w:t>none.</w:t>
      </w:r>
    </w:p>
    <w:p w14:paraId="221B7F8C" w14:textId="77777777" w:rsidR="0043626A" w:rsidRPr="0043626A" w:rsidRDefault="0043626A" w:rsidP="0043626A">
      <w:pPr>
        <w:ind w:left="720"/>
        <w:rPr>
          <w:b/>
        </w:rPr>
      </w:pPr>
    </w:p>
    <w:p w14:paraId="284B3056" w14:textId="6B7D80A7" w:rsidR="0043626A" w:rsidRPr="00A1206A" w:rsidRDefault="0043626A" w:rsidP="00495D09">
      <w:pPr>
        <w:numPr>
          <w:ilvl w:val="0"/>
          <w:numId w:val="2"/>
        </w:numPr>
        <w:rPr>
          <w:b/>
        </w:rPr>
      </w:pPr>
      <w:r>
        <w:rPr>
          <w:b/>
        </w:rPr>
        <w:t xml:space="preserve">Approval of minutes from </w:t>
      </w:r>
      <w:r w:rsidR="006F3F09">
        <w:rPr>
          <w:b/>
        </w:rPr>
        <w:t>Decemb</w:t>
      </w:r>
      <w:r w:rsidR="002B448E">
        <w:rPr>
          <w:b/>
        </w:rPr>
        <w:t xml:space="preserve">er </w:t>
      </w:r>
      <w:r w:rsidR="006F3F09">
        <w:rPr>
          <w:b/>
        </w:rPr>
        <w:t>4</w:t>
      </w:r>
      <w:r>
        <w:rPr>
          <w:bCs/>
        </w:rPr>
        <w:t xml:space="preserve"> Motion to approve minutes made by</w:t>
      </w:r>
      <w:r w:rsidR="001E6852">
        <w:rPr>
          <w:bCs/>
        </w:rPr>
        <w:t xml:space="preserve"> </w:t>
      </w:r>
      <w:r w:rsidR="00A65781">
        <w:rPr>
          <w:bCs/>
        </w:rPr>
        <w:t>Charletta</w:t>
      </w:r>
      <w:r>
        <w:rPr>
          <w:bCs/>
        </w:rPr>
        <w:t xml:space="preserve"> and 2</w:t>
      </w:r>
      <w:r w:rsidRPr="0043626A">
        <w:rPr>
          <w:bCs/>
          <w:vertAlign w:val="superscript"/>
        </w:rPr>
        <w:t>nd</w:t>
      </w:r>
      <w:r>
        <w:rPr>
          <w:bCs/>
        </w:rPr>
        <w:t xml:space="preserve"> by</w:t>
      </w:r>
      <w:r w:rsidR="00FB0383">
        <w:rPr>
          <w:bCs/>
        </w:rPr>
        <w:t xml:space="preserve"> </w:t>
      </w:r>
      <w:r w:rsidR="00A65781">
        <w:rPr>
          <w:bCs/>
        </w:rPr>
        <w:t>Ed</w:t>
      </w:r>
      <w:r>
        <w:rPr>
          <w:bCs/>
        </w:rPr>
        <w:t>.</w:t>
      </w:r>
      <w:r w:rsidR="006F3F09">
        <w:rPr>
          <w:bCs/>
        </w:rPr>
        <w:t xml:space="preserve"> Motion carried.</w:t>
      </w:r>
    </w:p>
    <w:p w14:paraId="0145E9A7" w14:textId="77777777" w:rsidR="0038050F" w:rsidRDefault="0038050F" w:rsidP="0038050F">
      <w:pPr>
        <w:pStyle w:val="ListParagraph"/>
        <w:rPr>
          <w:b/>
        </w:rPr>
      </w:pPr>
    </w:p>
    <w:p w14:paraId="2B12D9A1" w14:textId="7DDDB3B7" w:rsidR="004E0323" w:rsidRPr="00302E4A" w:rsidRDefault="0038050F" w:rsidP="006F3F09">
      <w:pPr>
        <w:pStyle w:val="ListParagraph"/>
        <w:numPr>
          <w:ilvl w:val="0"/>
          <w:numId w:val="2"/>
        </w:numPr>
      </w:pPr>
      <w:r>
        <w:rPr>
          <w:b/>
        </w:rPr>
        <w:t>CVP report and update</w:t>
      </w:r>
    </w:p>
    <w:p w14:paraId="034552B6" w14:textId="77777777" w:rsidR="00302E4A" w:rsidRDefault="00302E4A" w:rsidP="00302E4A">
      <w:pPr>
        <w:pStyle w:val="ListParagraph"/>
      </w:pPr>
    </w:p>
    <w:p w14:paraId="3D4460E0" w14:textId="59044262" w:rsidR="00302E4A" w:rsidRDefault="00302E4A" w:rsidP="00302E4A">
      <w:pPr>
        <w:pStyle w:val="ListParagraph"/>
      </w:pPr>
      <w:r>
        <w:t xml:space="preserve">You should have received an email </w:t>
      </w:r>
      <w:r w:rsidR="0042047F">
        <w:t xml:space="preserve">from Brenda </w:t>
      </w:r>
      <w:r>
        <w:t>with the ECI Statewide Annual Report. It has a lot of great information and recap of the services provided in FY20.</w:t>
      </w:r>
    </w:p>
    <w:p w14:paraId="69033FDD" w14:textId="3CB5F546" w:rsidR="00302E4A" w:rsidRDefault="00302E4A" w:rsidP="00302E4A">
      <w:pPr>
        <w:pStyle w:val="ListParagraph"/>
      </w:pPr>
    </w:p>
    <w:p w14:paraId="2B8F5F2A" w14:textId="713BB85F" w:rsidR="00302E4A" w:rsidRDefault="00302E4A" w:rsidP="00302E4A">
      <w:pPr>
        <w:pStyle w:val="ListParagraph"/>
      </w:pPr>
      <w:r>
        <w:t>Proposed RFP Process for FY22</w:t>
      </w:r>
      <w:r w:rsidR="0042047F">
        <w:t xml:space="preserve"> Funding</w:t>
      </w:r>
      <w:r w:rsidR="00A718DC">
        <w:t>:</w:t>
      </w:r>
    </w:p>
    <w:p w14:paraId="4646F7F3" w14:textId="77777777" w:rsidR="00A718DC" w:rsidRDefault="00A718DC" w:rsidP="00A718DC">
      <w:pPr>
        <w:ind w:left="720"/>
      </w:pPr>
      <w:r>
        <w:t>Board approve RFP format at the March 18 meeting</w:t>
      </w:r>
    </w:p>
    <w:p w14:paraId="2BA30EB4" w14:textId="77777777" w:rsidR="00A718DC" w:rsidRDefault="00A718DC" w:rsidP="00A718DC">
      <w:pPr>
        <w:ind w:left="720"/>
      </w:pPr>
      <w:r>
        <w:t>Release RFP to the public March 19</w:t>
      </w:r>
    </w:p>
    <w:p w14:paraId="2977D8AC" w14:textId="77777777" w:rsidR="00A718DC" w:rsidRDefault="00A718DC" w:rsidP="00A718DC">
      <w:pPr>
        <w:ind w:left="720"/>
      </w:pPr>
      <w:r>
        <w:t>April 15 board meeting get volunteers for RFP review committee</w:t>
      </w:r>
    </w:p>
    <w:p w14:paraId="75C00AAF" w14:textId="77777777" w:rsidR="00A718DC" w:rsidRDefault="00A718DC" w:rsidP="00A718DC">
      <w:pPr>
        <w:ind w:left="720"/>
      </w:pPr>
      <w:r>
        <w:t>Accept RFP submissions until April 22</w:t>
      </w:r>
    </w:p>
    <w:p w14:paraId="6366D15C" w14:textId="77777777" w:rsidR="00A718DC" w:rsidRDefault="00A718DC" w:rsidP="00A718DC">
      <w:pPr>
        <w:ind w:left="720"/>
      </w:pPr>
      <w:r>
        <w:t>Sub-committee receives RFP documents April 23</w:t>
      </w:r>
    </w:p>
    <w:p w14:paraId="7A7AA4F0" w14:textId="77777777" w:rsidR="00A718DC" w:rsidRDefault="00A718DC" w:rsidP="00A718DC">
      <w:pPr>
        <w:ind w:left="720"/>
      </w:pPr>
      <w:r>
        <w:t>Sub-committee meets as needed between April 29-May 7 and have recommendations ready for next board meeting</w:t>
      </w:r>
    </w:p>
    <w:p w14:paraId="4E168851" w14:textId="06E9CEB3" w:rsidR="00A718DC" w:rsidRDefault="00A718DC" w:rsidP="00A718DC">
      <w:pPr>
        <w:ind w:left="720"/>
      </w:pPr>
      <w:r>
        <w:t>Board meets May 20 and approves/discusses sub-committee recommendations for funding effective 7/1/21.</w:t>
      </w:r>
    </w:p>
    <w:p w14:paraId="52AB5576" w14:textId="11FA5EB2" w:rsidR="00A718DC" w:rsidRDefault="00A718DC" w:rsidP="00A718DC">
      <w:pPr>
        <w:ind w:firstLine="360"/>
      </w:pPr>
    </w:p>
    <w:p w14:paraId="4D0F8970" w14:textId="09FB9176" w:rsidR="00A718DC" w:rsidRDefault="00296484" w:rsidP="00296484">
      <w:pPr>
        <w:ind w:left="720"/>
      </w:pPr>
      <w:r>
        <w:t xml:space="preserve">Recent information shared that Iowa AEYC will be receiving $7 million from CARES Act funding for the WAGES program. This is a program that provides additional compensation for child care staff based on their education level and experience and the role </w:t>
      </w:r>
      <w:r w:rsidR="000141B5">
        <w:t>they work in at child care.</w:t>
      </w:r>
      <w:r w:rsidR="00774547">
        <w:t xml:space="preserve"> Watch for more information from Iowa AEYC or via CCR&amp;R.</w:t>
      </w:r>
    </w:p>
    <w:p w14:paraId="772E2157" w14:textId="3FC2035D" w:rsidR="000141B5" w:rsidRDefault="000141B5" w:rsidP="00296484">
      <w:pPr>
        <w:ind w:left="720"/>
      </w:pPr>
    </w:p>
    <w:p w14:paraId="1107CAE6" w14:textId="6CE148C1" w:rsidR="000141B5" w:rsidRDefault="000141B5" w:rsidP="00296484">
      <w:pPr>
        <w:ind w:left="720"/>
      </w:pPr>
      <w:r>
        <w:t xml:space="preserve">Preschool scholarship applications are available now for funding beginning 7/1/21. Families can apply by email or mail. </w:t>
      </w:r>
      <w:r w:rsidR="00774547">
        <w:t xml:space="preserve">It’s fine if the program needs to help the parent fill out their application. </w:t>
      </w:r>
      <w:r>
        <w:t>Programs that want to enroll approved children will need to complete a</w:t>
      </w:r>
      <w:r w:rsidR="00AD3144">
        <w:t>nd sign a program guideline form.</w:t>
      </w:r>
      <w:r w:rsidR="00713B69">
        <w:t xml:space="preserve"> Please share broadly with families and other community partners.</w:t>
      </w:r>
    </w:p>
    <w:p w14:paraId="65662F12" w14:textId="1C28A00E" w:rsidR="00AD3144" w:rsidRDefault="00AD3144" w:rsidP="00296484">
      <w:pPr>
        <w:ind w:left="720"/>
      </w:pPr>
    </w:p>
    <w:p w14:paraId="5D90FCBF" w14:textId="5227588C" w:rsidR="00AD3144" w:rsidRDefault="00AD3144" w:rsidP="00296484">
      <w:pPr>
        <w:ind w:left="720"/>
      </w:pPr>
      <w:r>
        <w:t>Brenda will be contacting each contractor to schedule a contract monitoring visit. These will occur virtually on Zoom</w:t>
      </w:r>
      <w:r w:rsidR="002A467E">
        <w:t xml:space="preserve"> unless a face to face meeting is needed</w:t>
      </w:r>
      <w:r>
        <w:t>. The plan is to have them all completed by 3/</w:t>
      </w:r>
      <w:r w:rsidR="00684503">
        <w:t>25/21.</w:t>
      </w:r>
    </w:p>
    <w:p w14:paraId="49DAFC33" w14:textId="77777777" w:rsidR="00A718DC" w:rsidRPr="00301532" w:rsidRDefault="00A718DC" w:rsidP="00302E4A">
      <w:pPr>
        <w:pStyle w:val="ListParagraph"/>
      </w:pPr>
    </w:p>
    <w:p w14:paraId="03073A3E" w14:textId="77777777" w:rsidR="00101337" w:rsidRPr="004D2D0F" w:rsidRDefault="00101337" w:rsidP="004D2D0F">
      <w:pPr>
        <w:rPr>
          <w:b/>
        </w:rPr>
      </w:pPr>
    </w:p>
    <w:p w14:paraId="47520F8D" w14:textId="2B470512" w:rsidR="00301532" w:rsidRPr="00301532" w:rsidRDefault="0018624C" w:rsidP="00301532">
      <w:pPr>
        <w:numPr>
          <w:ilvl w:val="0"/>
          <w:numId w:val="2"/>
        </w:numPr>
      </w:pPr>
      <w:r>
        <w:rPr>
          <w:b/>
        </w:rPr>
        <w:t xml:space="preserve">MIECHV </w:t>
      </w:r>
      <w:r w:rsidR="00722BB2">
        <w:rPr>
          <w:b/>
        </w:rPr>
        <w:t>update</w:t>
      </w:r>
      <w:r w:rsidR="004D2D0F">
        <w:rPr>
          <w:b/>
        </w:rPr>
        <w:t xml:space="preserve"> –</w:t>
      </w:r>
      <w:r w:rsidR="00301532">
        <w:rPr>
          <w:b/>
        </w:rPr>
        <w:t xml:space="preserve"> </w:t>
      </w:r>
      <w:r w:rsidR="00713B69" w:rsidRPr="00713B69">
        <w:rPr>
          <w:bCs/>
        </w:rPr>
        <w:t>none</w:t>
      </w:r>
    </w:p>
    <w:p w14:paraId="322B6274" w14:textId="77777777" w:rsidR="00301532" w:rsidRDefault="00301532" w:rsidP="00301532">
      <w:pPr>
        <w:pStyle w:val="ListParagraph"/>
        <w:rPr>
          <w:b/>
        </w:rPr>
      </w:pPr>
    </w:p>
    <w:p w14:paraId="456CB888" w14:textId="34A17FCB" w:rsidR="000E5211" w:rsidRPr="00301532" w:rsidRDefault="00421293" w:rsidP="00301532">
      <w:pPr>
        <w:numPr>
          <w:ilvl w:val="0"/>
          <w:numId w:val="2"/>
        </w:numPr>
        <w:rPr>
          <w:b/>
        </w:rPr>
      </w:pPr>
      <w:r w:rsidRPr="00301532">
        <w:rPr>
          <w:b/>
        </w:rPr>
        <w:t>Shared Visions-update</w:t>
      </w:r>
      <w:r w:rsidR="004D2D0F" w:rsidRPr="00301532">
        <w:rPr>
          <w:b/>
        </w:rPr>
        <w:t xml:space="preserve"> –</w:t>
      </w:r>
      <w:r w:rsidR="00401DB7">
        <w:rPr>
          <w:b/>
        </w:rPr>
        <w:t xml:space="preserve"> </w:t>
      </w:r>
      <w:r w:rsidR="00536E63" w:rsidRPr="00536E63">
        <w:rPr>
          <w:bCs/>
        </w:rPr>
        <w:t>none</w:t>
      </w:r>
    </w:p>
    <w:p w14:paraId="76F022AD" w14:textId="77777777" w:rsidR="000E5211" w:rsidRPr="003A13F3" w:rsidRDefault="000E5211" w:rsidP="009E143B">
      <w:pPr>
        <w:pStyle w:val="ListParagraph"/>
        <w:ind w:left="0"/>
        <w:rPr>
          <w:b/>
        </w:rPr>
      </w:pPr>
    </w:p>
    <w:p w14:paraId="35A227F6" w14:textId="5DD3684B" w:rsidR="00396F9B" w:rsidRPr="00C47265" w:rsidRDefault="00A41FE5" w:rsidP="00101337">
      <w:pPr>
        <w:numPr>
          <w:ilvl w:val="0"/>
          <w:numId w:val="2"/>
        </w:numPr>
      </w:pPr>
      <w:r>
        <w:rPr>
          <w:b/>
        </w:rPr>
        <w:t xml:space="preserve">Community Awareness, </w:t>
      </w:r>
      <w:r w:rsidR="000C4AF3">
        <w:rPr>
          <w:b/>
        </w:rPr>
        <w:t>Education</w:t>
      </w:r>
      <w:r>
        <w:rPr>
          <w:b/>
        </w:rPr>
        <w:t>, Advocacy</w:t>
      </w:r>
      <w:r w:rsidR="00301532">
        <w:rPr>
          <w:b/>
        </w:rPr>
        <w:t xml:space="preserve"> </w:t>
      </w:r>
      <w:r w:rsidR="00806766">
        <w:rPr>
          <w:b/>
        </w:rPr>
        <w:t>–</w:t>
      </w:r>
      <w:r w:rsidR="00806766">
        <w:rPr>
          <w:bCs/>
        </w:rPr>
        <w:t xml:space="preserve"> </w:t>
      </w:r>
      <w:r w:rsidR="00713B69">
        <w:rPr>
          <w:bCs/>
        </w:rPr>
        <w:t>Lots of bills have been introduced with the Iowa Legislature. DHS did announce that through CARES Act funding, stipends will be increased and programs will not have to apply anymore to receive them.</w:t>
      </w:r>
      <w:r w:rsidR="008817F0">
        <w:rPr>
          <w:bCs/>
        </w:rPr>
        <w:t xml:space="preserve"> </w:t>
      </w:r>
      <w:r w:rsidR="008817F0" w:rsidRPr="008817F0">
        <w:rPr>
          <w:bCs/>
        </w:rPr>
        <w:t>The Department of Human Services (DHS) is excited to report that we will be continuing to provide the following supports from March 2021 - June 2021. This information will also be updated on the Funding Opportunities page on our website.</w:t>
      </w:r>
      <w:r w:rsidR="008817F0">
        <w:rPr>
          <w:bCs/>
        </w:rPr>
        <w:t xml:space="preserve"> </w:t>
      </w:r>
      <w:r w:rsidR="008817F0" w:rsidRPr="008817F0">
        <w:rPr>
          <w:bCs/>
        </w:rPr>
        <w:lastRenderedPageBreak/>
        <w:t>Unlimited Absence Day Billing for Child Care Assistance (CCA) Families</w:t>
      </w:r>
      <w:r w:rsidR="008817F0">
        <w:rPr>
          <w:bCs/>
        </w:rPr>
        <w:t xml:space="preserve">. </w:t>
      </w:r>
      <w:r w:rsidR="008817F0" w:rsidRPr="008817F0">
        <w:rPr>
          <w:bCs/>
        </w:rPr>
        <w:t>Co-Pay Reimbursements: Please do not collect co-pays from your CCA families from February 8, 2021 - June 27, 2021. DHS will reimburse you directly. Monthly Stipends: DHS will continue to provide stipends, however, we are making this much easier for you!</w:t>
      </w:r>
    </w:p>
    <w:p w14:paraId="5D4F9D0B" w14:textId="77777777" w:rsidR="00C47265" w:rsidRDefault="00C47265" w:rsidP="00C47265">
      <w:pPr>
        <w:pStyle w:val="ListParagraph"/>
      </w:pPr>
    </w:p>
    <w:p w14:paraId="1254E130" w14:textId="240BFC9D" w:rsidR="00C47265" w:rsidRPr="00396F9B" w:rsidRDefault="00C47265" w:rsidP="00C47265">
      <w:pPr>
        <w:ind w:left="720"/>
      </w:pPr>
      <w:r>
        <w:t xml:space="preserve">Char shared that they’re watching HF 59 about school vouchers. </w:t>
      </w:r>
    </w:p>
    <w:p w14:paraId="4A3361D1" w14:textId="77777777" w:rsidR="00217598" w:rsidRPr="00301532" w:rsidRDefault="00217598" w:rsidP="000C4AF3"/>
    <w:p w14:paraId="303C5DAD" w14:textId="3371D1EF" w:rsidR="00DF3803" w:rsidRPr="00301532" w:rsidRDefault="000C4AF3" w:rsidP="004532F5">
      <w:pPr>
        <w:numPr>
          <w:ilvl w:val="0"/>
          <w:numId w:val="2"/>
        </w:numPr>
        <w:rPr>
          <w:b/>
        </w:rPr>
      </w:pPr>
      <w:r>
        <w:rPr>
          <w:b/>
        </w:rPr>
        <w:t>Early Childhood Health</w:t>
      </w:r>
      <w:r w:rsidR="00CF43CA">
        <w:rPr>
          <w:bCs/>
        </w:rPr>
        <w:t xml:space="preserve"> </w:t>
      </w:r>
      <w:r w:rsidR="0079776B">
        <w:rPr>
          <w:bCs/>
        </w:rPr>
        <w:t xml:space="preserve">– </w:t>
      </w:r>
      <w:r w:rsidR="00EB3971">
        <w:rPr>
          <w:bCs/>
        </w:rPr>
        <w:t>Diane shared that she’s very impressed with the child care providers and schools about how well they’ve coped with the drastic changes in the last 11 months.</w:t>
      </w:r>
      <w:r w:rsidR="003F74DA">
        <w:rPr>
          <w:bCs/>
        </w:rPr>
        <w:t xml:space="preserve"> Hoping for a better 2021! Don’t let your guard down yet! There’s a lot less flu and colds this year because of the frequent handwashing and masking at the community level.</w:t>
      </w:r>
    </w:p>
    <w:p w14:paraId="16E28C05" w14:textId="77777777" w:rsidR="00DC3E9D" w:rsidRDefault="00DC3E9D" w:rsidP="00865AFB">
      <w:pPr>
        <w:rPr>
          <w:b/>
        </w:rPr>
      </w:pPr>
    </w:p>
    <w:p w14:paraId="624618FF" w14:textId="4773DC17" w:rsidR="000262A6" w:rsidRPr="00905D69" w:rsidRDefault="00194613" w:rsidP="00A33F8E">
      <w:pPr>
        <w:numPr>
          <w:ilvl w:val="0"/>
          <w:numId w:val="2"/>
        </w:numPr>
        <w:rPr>
          <w:bCs/>
        </w:rPr>
      </w:pPr>
      <w:r>
        <w:rPr>
          <w:b/>
        </w:rPr>
        <w:t>Campaign</w:t>
      </w:r>
      <w:r w:rsidR="00865AFB" w:rsidRPr="00865AFB">
        <w:rPr>
          <w:b/>
        </w:rPr>
        <w:t xml:space="preserve"> for Grade Level Reading</w:t>
      </w:r>
      <w:r w:rsidR="00A135E1">
        <w:rPr>
          <w:b/>
        </w:rPr>
        <w:t xml:space="preserve"> –</w:t>
      </w:r>
      <w:r w:rsidR="003F74DA">
        <w:rPr>
          <w:bCs/>
        </w:rPr>
        <w:t xml:space="preserve"> </w:t>
      </w:r>
      <w:r w:rsidR="00391BF6">
        <w:rPr>
          <w:bCs/>
        </w:rPr>
        <w:t>We’ve been struggling to secure funding for the program. There will be some changes coming and there will be more to report at the April meeting.</w:t>
      </w:r>
    </w:p>
    <w:p w14:paraId="5550301A" w14:textId="77777777" w:rsidR="0072097E" w:rsidRPr="00D45E1D" w:rsidRDefault="0072097E" w:rsidP="0072097E">
      <w:pPr>
        <w:ind w:left="720"/>
        <w:rPr>
          <w:iCs/>
        </w:rPr>
      </w:pPr>
    </w:p>
    <w:p w14:paraId="6CAD6C86" w14:textId="73B3E1CF" w:rsidR="0072097E" w:rsidRPr="00D45E1D" w:rsidRDefault="00A135E1" w:rsidP="00D45E1D">
      <w:r>
        <w:rPr>
          <w:b/>
        </w:rPr>
        <w:t xml:space="preserve">Next Meeting </w:t>
      </w:r>
      <w:r w:rsidR="00A33F8E">
        <w:rPr>
          <w:b/>
        </w:rPr>
        <w:t>April 2</w:t>
      </w:r>
      <w:r w:rsidR="0072097E">
        <w:rPr>
          <w:b/>
        </w:rPr>
        <w:t xml:space="preserve"> –</w:t>
      </w:r>
      <w:r>
        <w:t xml:space="preserve"> </w:t>
      </w:r>
      <w:r w:rsidR="00B27F0E">
        <w:t>*Still meeting 1</w:t>
      </w:r>
      <w:r w:rsidR="00B27F0E" w:rsidRPr="00B27F0E">
        <w:rPr>
          <w:vertAlign w:val="superscript"/>
        </w:rPr>
        <w:t>st</w:t>
      </w:r>
      <w:r w:rsidR="00B27F0E">
        <w:t xml:space="preserve"> Friday of every other month: Apr</w:t>
      </w:r>
      <w:r w:rsidR="00A33F8E">
        <w:t>il and</w:t>
      </w:r>
      <w:r w:rsidR="00B27F0E">
        <w:t xml:space="preserve"> June</w:t>
      </w:r>
      <w:r w:rsidR="00396F9B">
        <w:t>, 2021</w:t>
      </w:r>
    </w:p>
    <w:sectPr w:rsidR="0072097E" w:rsidRPr="00D45E1D"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8.9pt;height:8.9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6601F"/>
    <w:multiLevelType w:val="hybridMultilevel"/>
    <w:tmpl w:val="7C3A1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5"/>
  </w:num>
  <w:num w:numId="7">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058EE"/>
    <w:rsid w:val="00010996"/>
    <w:rsid w:val="00011601"/>
    <w:rsid w:val="000141B5"/>
    <w:rsid w:val="00016746"/>
    <w:rsid w:val="00022489"/>
    <w:rsid w:val="00023D7A"/>
    <w:rsid w:val="000262A6"/>
    <w:rsid w:val="00026A6D"/>
    <w:rsid w:val="00030E9E"/>
    <w:rsid w:val="000317E9"/>
    <w:rsid w:val="00032977"/>
    <w:rsid w:val="000331CA"/>
    <w:rsid w:val="000349C8"/>
    <w:rsid w:val="000351E0"/>
    <w:rsid w:val="00045943"/>
    <w:rsid w:val="00052B47"/>
    <w:rsid w:val="0005324B"/>
    <w:rsid w:val="0005382B"/>
    <w:rsid w:val="000538C3"/>
    <w:rsid w:val="000555B5"/>
    <w:rsid w:val="00057708"/>
    <w:rsid w:val="000579A1"/>
    <w:rsid w:val="00065F32"/>
    <w:rsid w:val="000663DB"/>
    <w:rsid w:val="00066916"/>
    <w:rsid w:val="000678CC"/>
    <w:rsid w:val="000761C7"/>
    <w:rsid w:val="00076B0E"/>
    <w:rsid w:val="00080BEE"/>
    <w:rsid w:val="000823DD"/>
    <w:rsid w:val="0008454F"/>
    <w:rsid w:val="0008559B"/>
    <w:rsid w:val="0008625B"/>
    <w:rsid w:val="000901D4"/>
    <w:rsid w:val="000A31E2"/>
    <w:rsid w:val="000A3FA3"/>
    <w:rsid w:val="000A578C"/>
    <w:rsid w:val="000A5C55"/>
    <w:rsid w:val="000B019D"/>
    <w:rsid w:val="000B1085"/>
    <w:rsid w:val="000B323C"/>
    <w:rsid w:val="000B3F0B"/>
    <w:rsid w:val="000C4AF3"/>
    <w:rsid w:val="000D100D"/>
    <w:rsid w:val="000D133B"/>
    <w:rsid w:val="000D3F34"/>
    <w:rsid w:val="000E5211"/>
    <w:rsid w:val="000E7BF4"/>
    <w:rsid w:val="000F10ED"/>
    <w:rsid w:val="000F33D3"/>
    <w:rsid w:val="00101337"/>
    <w:rsid w:val="00101E48"/>
    <w:rsid w:val="00102A44"/>
    <w:rsid w:val="001119E1"/>
    <w:rsid w:val="001141F5"/>
    <w:rsid w:val="0012098A"/>
    <w:rsid w:val="00122C08"/>
    <w:rsid w:val="00125303"/>
    <w:rsid w:val="001267A1"/>
    <w:rsid w:val="00140B7B"/>
    <w:rsid w:val="001430B8"/>
    <w:rsid w:val="00147EDE"/>
    <w:rsid w:val="00151562"/>
    <w:rsid w:val="001543E2"/>
    <w:rsid w:val="0016070D"/>
    <w:rsid w:val="00164650"/>
    <w:rsid w:val="001672FA"/>
    <w:rsid w:val="00171452"/>
    <w:rsid w:val="001806ED"/>
    <w:rsid w:val="001831A9"/>
    <w:rsid w:val="00183B52"/>
    <w:rsid w:val="00184A60"/>
    <w:rsid w:val="0018624C"/>
    <w:rsid w:val="00190FE8"/>
    <w:rsid w:val="00194613"/>
    <w:rsid w:val="00194B5A"/>
    <w:rsid w:val="00196F73"/>
    <w:rsid w:val="00197098"/>
    <w:rsid w:val="001A0DE5"/>
    <w:rsid w:val="001A4102"/>
    <w:rsid w:val="001B0651"/>
    <w:rsid w:val="001B6DFA"/>
    <w:rsid w:val="001C446B"/>
    <w:rsid w:val="001C49EC"/>
    <w:rsid w:val="001C58FD"/>
    <w:rsid w:val="001C5D0C"/>
    <w:rsid w:val="001C662A"/>
    <w:rsid w:val="001D1231"/>
    <w:rsid w:val="001D3C38"/>
    <w:rsid w:val="001D6BFC"/>
    <w:rsid w:val="001D6D82"/>
    <w:rsid w:val="001E0C31"/>
    <w:rsid w:val="001E23CC"/>
    <w:rsid w:val="001E6852"/>
    <w:rsid w:val="001F3BD8"/>
    <w:rsid w:val="001F52A6"/>
    <w:rsid w:val="001F6E41"/>
    <w:rsid w:val="0020091B"/>
    <w:rsid w:val="002037F6"/>
    <w:rsid w:val="00205FBD"/>
    <w:rsid w:val="00215FF1"/>
    <w:rsid w:val="0021703F"/>
    <w:rsid w:val="00217598"/>
    <w:rsid w:val="00233635"/>
    <w:rsid w:val="0023408B"/>
    <w:rsid w:val="00235DFD"/>
    <w:rsid w:val="00236D83"/>
    <w:rsid w:val="0024026B"/>
    <w:rsid w:val="00242970"/>
    <w:rsid w:val="00242C8B"/>
    <w:rsid w:val="00242CCC"/>
    <w:rsid w:val="00251023"/>
    <w:rsid w:val="00252D72"/>
    <w:rsid w:val="00257249"/>
    <w:rsid w:val="00264711"/>
    <w:rsid w:val="0026720B"/>
    <w:rsid w:val="00271A1A"/>
    <w:rsid w:val="00271C80"/>
    <w:rsid w:val="00273B84"/>
    <w:rsid w:val="00274A86"/>
    <w:rsid w:val="0027526E"/>
    <w:rsid w:val="002760F4"/>
    <w:rsid w:val="0027660C"/>
    <w:rsid w:val="002804AA"/>
    <w:rsid w:val="00282F99"/>
    <w:rsid w:val="002877BC"/>
    <w:rsid w:val="00290C33"/>
    <w:rsid w:val="00290F37"/>
    <w:rsid w:val="00296484"/>
    <w:rsid w:val="0029717C"/>
    <w:rsid w:val="002A4246"/>
    <w:rsid w:val="002A467E"/>
    <w:rsid w:val="002A5FF2"/>
    <w:rsid w:val="002A6440"/>
    <w:rsid w:val="002A7072"/>
    <w:rsid w:val="002A7A6E"/>
    <w:rsid w:val="002B14FE"/>
    <w:rsid w:val="002B3EE8"/>
    <w:rsid w:val="002B448E"/>
    <w:rsid w:val="002B5F88"/>
    <w:rsid w:val="002B651B"/>
    <w:rsid w:val="002B78D6"/>
    <w:rsid w:val="002C21F7"/>
    <w:rsid w:val="002D03C7"/>
    <w:rsid w:val="002D44D0"/>
    <w:rsid w:val="002E0532"/>
    <w:rsid w:val="002E4864"/>
    <w:rsid w:val="002E4B8F"/>
    <w:rsid w:val="002E7288"/>
    <w:rsid w:val="002F137D"/>
    <w:rsid w:val="002F1822"/>
    <w:rsid w:val="002F38A6"/>
    <w:rsid w:val="003001B1"/>
    <w:rsid w:val="00301532"/>
    <w:rsid w:val="00302E4A"/>
    <w:rsid w:val="003056E2"/>
    <w:rsid w:val="00310761"/>
    <w:rsid w:val="00311811"/>
    <w:rsid w:val="00320241"/>
    <w:rsid w:val="00323AA4"/>
    <w:rsid w:val="003263A4"/>
    <w:rsid w:val="0032679C"/>
    <w:rsid w:val="00340305"/>
    <w:rsid w:val="0034215D"/>
    <w:rsid w:val="00343F7C"/>
    <w:rsid w:val="00344DC5"/>
    <w:rsid w:val="003453A8"/>
    <w:rsid w:val="00347BFA"/>
    <w:rsid w:val="00351347"/>
    <w:rsid w:val="003538A8"/>
    <w:rsid w:val="0035685D"/>
    <w:rsid w:val="00361DF4"/>
    <w:rsid w:val="00364A85"/>
    <w:rsid w:val="00365F0A"/>
    <w:rsid w:val="003723EA"/>
    <w:rsid w:val="0038050F"/>
    <w:rsid w:val="00381668"/>
    <w:rsid w:val="00381B56"/>
    <w:rsid w:val="00382942"/>
    <w:rsid w:val="00385547"/>
    <w:rsid w:val="00391BF6"/>
    <w:rsid w:val="003943FD"/>
    <w:rsid w:val="00396F9B"/>
    <w:rsid w:val="003A13F3"/>
    <w:rsid w:val="003A6CFB"/>
    <w:rsid w:val="003B49C9"/>
    <w:rsid w:val="003B4B92"/>
    <w:rsid w:val="003C081A"/>
    <w:rsid w:val="003C6B0B"/>
    <w:rsid w:val="003C7C77"/>
    <w:rsid w:val="003D3625"/>
    <w:rsid w:val="003E22BE"/>
    <w:rsid w:val="003E78F4"/>
    <w:rsid w:val="003F1724"/>
    <w:rsid w:val="003F2358"/>
    <w:rsid w:val="003F3441"/>
    <w:rsid w:val="003F74DA"/>
    <w:rsid w:val="003F7D38"/>
    <w:rsid w:val="003F7E8F"/>
    <w:rsid w:val="00401DB7"/>
    <w:rsid w:val="0040249C"/>
    <w:rsid w:val="0040477B"/>
    <w:rsid w:val="00407858"/>
    <w:rsid w:val="00411CFC"/>
    <w:rsid w:val="0041472F"/>
    <w:rsid w:val="004169D4"/>
    <w:rsid w:val="00417546"/>
    <w:rsid w:val="00417E5F"/>
    <w:rsid w:val="0042047F"/>
    <w:rsid w:val="00421293"/>
    <w:rsid w:val="004235CD"/>
    <w:rsid w:val="00426BC9"/>
    <w:rsid w:val="0043626A"/>
    <w:rsid w:val="0044208E"/>
    <w:rsid w:val="004439F7"/>
    <w:rsid w:val="00443B57"/>
    <w:rsid w:val="00444703"/>
    <w:rsid w:val="00446D1C"/>
    <w:rsid w:val="004516B6"/>
    <w:rsid w:val="004532F5"/>
    <w:rsid w:val="0046076D"/>
    <w:rsid w:val="00460E00"/>
    <w:rsid w:val="004610EE"/>
    <w:rsid w:val="004626FE"/>
    <w:rsid w:val="00462CDC"/>
    <w:rsid w:val="004659FF"/>
    <w:rsid w:val="00467CC3"/>
    <w:rsid w:val="00471F11"/>
    <w:rsid w:val="00481646"/>
    <w:rsid w:val="004830C3"/>
    <w:rsid w:val="0048593F"/>
    <w:rsid w:val="004875F4"/>
    <w:rsid w:val="00491E41"/>
    <w:rsid w:val="0049406F"/>
    <w:rsid w:val="00495D09"/>
    <w:rsid w:val="00495D23"/>
    <w:rsid w:val="004A3ABE"/>
    <w:rsid w:val="004A4855"/>
    <w:rsid w:val="004A48EF"/>
    <w:rsid w:val="004B05E7"/>
    <w:rsid w:val="004B13C5"/>
    <w:rsid w:val="004C1EF7"/>
    <w:rsid w:val="004C259F"/>
    <w:rsid w:val="004C57C9"/>
    <w:rsid w:val="004C6EA3"/>
    <w:rsid w:val="004D2D0F"/>
    <w:rsid w:val="004E0323"/>
    <w:rsid w:val="004E117B"/>
    <w:rsid w:val="004E5E07"/>
    <w:rsid w:val="004E5FAF"/>
    <w:rsid w:val="004E6E32"/>
    <w:rsid w:val="004F46ED"/>
    <w:rsid w:val="005010A2"/>
    <w:rsid w:val="00507B32"/>
    <w:rsid w:val="00511200"/>
    <w:rsid w:val="00514695"/>
    <w:rsid w:val="00516D3B"/>
    <w:rsid w:val="00517867"/>
    <w:rsid w:val="00532A3C"/>
    <w:rsid w:val="00536E63"/>
    <w:rsid w:val="005427EA"/>
    <w:rsid w:val="00544F12"/>
    <w:rsid w:val="00554A8D"/>
    <w:rsid w:val="00561B74"/>
    <w:rsid w:val="00565C69"/>
    <w:rsid w:val="00570426"/>
    <w:rsid w:val="00571C94"/>
    <w:rsid w:val="00577DA8"/>
    <w:rsid w:val="00583410"/>
    <w:rsid w:val="00586170"/>
    <w:rsid w:val="0059461A"/>
    <w:rsid w:val="005A36EC"/>
    <w:rsid w:val="005A3A73"/>
    <w:rsid w:val="005A3DCF"/>
    <w:rsid w:val="005A713E"/>
    <w:rsid w:val="005A7819"/>
    <w:rsid w:val="005B240F"/>
    <w:rsid w:val="005B6072"/>
    <w:rsid w:val="005B6C49"/>
    <w:rsid w:val="005C1EC5"/>
    <w:rsid w:val="005C6E0B"/>
    <w:rsid w:val="005D1711"/>
    <w:rsid w:val="005D2AB3"/>
    <w:rsid w:val="005D47C5"/>
    <w:rsid w:val="005D548C"/>
    <w:rsid w:val="005D6F8F"/>
    <w:rsid w:val="005E223B"/>
    <w:rsid w:val="005E29DB"/>
    <w:rsid w:val="005E58BE"/>
    <w:rsid w:val="005E667D"/>
    <w:rsid w:val="005F0317"/>
    <w:rsid w:val="005F5220"/>
    <w:rsid w:val="005F7717"/>
    <w:rsid w:val="005F79AB"/>
    <w:rsid w:val="0060696B"/>
    <w:rsid w:val="00607F3E"/>
    <w:rsid w:val="006134FA"/>
    <w:rsid w:val="006135CC"/>
    <w:rsid w:val="006212DC"/>
    <w:rsid w:val="0062661E"/>
    <w:rsid w:val="00626733"/>
    <w:rsid w:val="006327EC"/>
    <w:rsid w:val="00636393"/>
    <w:rsid w:val="00640808"/>
    <w:rsid w:val="00643DEE"/>
    <w:rsid w:val="00645E59"/>
    <w:rsid w:val="00650423"/>
    <w:rsid w:val="0065353A"/>
    <w:rsid w:val="006547EF"/>
    <w:rsid w:val="00657E6E"/>
    <w:rsid w:val="006634B0"/>
    <w:rsid w:val="0067010B"/>
    <w:rsid w:val="00676195"/>
    <w:rsid w:val="00676FA6"/>
    <w:rsid w:val="00677D8E"/>
    <w:rsid w:val="00681796"/>
    <w:rsid w:val="00684503"/>
    <w:rsid w:val="00690E2A"/>
    <w:rsid w:val="006A4835"/>
    <w:rsid w:val="006B2DDE"/>
    <w:rsid w:val="006B3F83"/>
    <w:rsid w:val="006B4F10"/>
    <w:rsid w:val="006B5CD3"/>
    <w:rsid w:val="006C16ED"/>
    <w:rsid w:val="006C3BE9"/>
    <w:rsid w:val="006D76B8"/>
    <w:rsid w:val="006E0FCD"/>
    <w:rsid w:val="006F3F09"/>
    <w:rsid w:val="007015DF"/>
    <w:rsid w:val="00710300"/>
    <w:rsid w:val="0071059F"/>
    <w:rsid w:val="00712239"/>
    <w:rsid w:val="00713B69"/>
    <w:rsid w:val="00716672"/>
    <w:rsid w:val="0072097E"/>
    <w:rsid w:val="00722BB2"/>
    <w:rsid w:val="00723918"/>
    <w:rsid w:val="00724FF2"/>
    <w:rsid w:val="007302B0"/>
    <w:rsid w:val="00730F6A"/>
    <w:rsid w:val="007319D8"/>
    <w:rsid w:val="00733306"/>
    <w:rsid w:val="007338E8"/>
    <w:rsid w:val="007367F5"/>
    <w:rsid w:val="00744993"/>
    <w:rsid w:val="007458CE"/>
    <w:rsid w:val="00745B71"/>
    <w:rsid w:val="00757536"/>
    <w:rsid w:val="0076243D"/>
    <w:rsid w:val="007654AC"/>
    <w:rsid w:val="00774547"/>
    <w:rsid w:val="00776AD4"/>
    <w:rsid w:val="007806B9"/>
    <w:rsid w:val="00782A79"/>
    <w:rsid w:val="00785A4D"/>
    <w:rsid w:val="00787623"/>
    <w:rsid w:val="00792917"/>
    <w:rsid w:val="0079542D"/>
    <w:rsid w:val="0079776B"/>
    <w:rsid w:val="007A3D21"/>
    <w:rsid w:val="007B0D37"/>
    <w:rsid w:val="007B27ED"/>
    <w:rsid w:val="007B2FB1"/>
    <w:rsid w:val="007B5AF5"/>
    <w:rsid w:val="007B7063"/>
    <w:rsid w:val="007C3240"/>
    <w:rsid w:val="007D554D"/>
    <w:rsid w:val="007D693A"/>
    <w:rsid w:val="007D7765"/>
    <w:rsid w:val="007D7B9E"/>
    <w:rsid w:val="007E3CD3"/>
    <w:rsid w:val="007E575D"/>
    <w:rsid w:val="007F1472"/>
    <w:rsid w:val="007F1B96"/>
    <w:rsid w:val="008006AF"/>
    <w:rsid w:val="00806766"/>
    <w:rsid w:val="0081112B"/>
    <w:rsid w:val="008130A5"/>
    <w:rsid w:val="00814DD6"/>
    <w:rsid w:val="00816E28"/>
    <w:rsid w:val="00822D41"/>
    <w:rsid w:val="00825EE0"/>
    <w:rsid w:val="00826983"/>
    <w:rsid w:val="0083327F"/>
    <w:rsid w:val="00842549"/>
    <w:rsid w:val="00851F75"/>
    <w:rsid w:val="00854FEE"/>
    <w:rsid w:val="008632A3"/>
    <w:rsid w:val="00865AFB"/>
    <w:rsid w:val="00867455"/>
    <w:rsid w:val="008742A2"/>
    <w:rsid w:val="008770AF"/>
    <w:rsid w:val="008773D8"/>
    <w:rsid w:val="008817F0"/>
    <w:rsid w:val="00883AAE"/>
    <w:rsid w:val="00884244"/>
    <w:rsid w:val="00885E64"/>
    <w:rsid w:val="008871A5"/>
    <w:rsid w:val="00893F38"/>
    <w:rsid w:val="008951BF"/>
    <w:rsid w:val="008B418F"/>
    <w:rsid w:val="008C3DA2"/>
    <w:rsid w:val="008C7F7C"/>
    <w:rsid w:val="008D2153"/>
    <w:rsid w:val="008D4883"/>
    <w:rsid w:val="008E2042"/>
    <w:rsid w:val="008E34EB"/>
    <w:rsid w:val="008F691E"/>
    <w:rsid w:val="00903575"/>
    <w:rsid w:val="00904F33"/>
    <w:rsid w:val="00905D69"/>
    <w:rsid w:val="00905D8C"/>
    <w:rsid w:val="0090704E"/>
    <w:rsid w:val="00907BA6"/>
    <w:rsid w:val="00910F1E"/>
    <w:rsid w:val="00926EE5"/>
    <w:rsid w:val="00932609"/>
    <w:rsid w:val="00933F3B"/>
    <w:rsid w:val="009408DC"/>
    <w:rsid w:val="009455DE"/>
    <w:rsid w:val="00947482"/>
    <w:rsid w:val="00955A0D"/>
    <w:rsid w:val="00956F0F"/>
    <w:rsid w:val="0095764A"/>
    <w:rsid w:val="009642AF"/>
    <w:rsid w:val="009646B2"/>
    <w:rsid w:val="0096531D"/>
    <w:rsid w:val="0097126C"/>
    <w:rsid w:val="00973698"/>
    <w:rsid w:val="009758AE"/>
    <w:rsid w:val="0098379B"/>
    <w:rsid w:val="00983AB2"/>
    <w:rsid w:val="00984DDD"/>
    <w:rsid w:val="009851B8"/>
    <w:rsid w:val="009878DD"/>
    <w:rsid w:val="0099025E"/>
    <w:rsid w:val="009924DF"/>
    <w:rsid w:val="00994734"/>
    <w:rsid w:val="00996BDF"/>
    <w:rsid w:val="009A3F45"/>
    <w:rsid w:val="009B22E2"/>
    <w:rsid w:val="009B2611"/>
    <w:rsid w:val="009B3E75"/>
    <w:rsid w:val="009B4709"/>
    <w:rsid w:val="009B5585"/>
    <w:rsid w:val="009B60A2"/>
    <w:rsid w:val="009C3B3A"/>
    <w:rsid w:val="009C3E02"/>
    <w:rsid w:val="009C5D92"/>
    <w:rsid w:val="009C68A4"/>
    <w:rsid w:val="009D4278"/>
    <w:rsid w:val="009D5E5C"/>
    <w:rsid w:val="009D5E7A"/>
    <w:rsid w:val="009D6FED"/>
    <w:rsid w:val="009E0761"/>
    <w:rsid w:val="009E143B"/>
    <w:rsid w:val="009E4EF9"/>
    <w:rsid w:val="009F0054"/>
    <w:rsid w:val="009F3A1B"/>
    <w:rsid w:val="009F5F48"/>
    <w:rsid w:val="00A01E2E"/>
    <w:rsid w:val="00A10815"/>
    <w:rsid w:val="00A10993"/>
    <w:rsid w:val="00A1206A"/>
    <w:rsid w:val="00A135E1"/>
    <w:rsid w:val="00A17621"/>
    <w:rsid w:val="00A257A7"/>
    <w:rsid w:val="00A277E8"/>
    <w:rsid w:val="00A27E20"/>
    <w:rsid w:val="00A33F8E"/>
    <w:rsid w:val="00A36E40"/>
    <w:rsid w:val="00A41FE5"/>
    <w:rsid w:val="00A458C5"/>
    <w:rsid w:val="00A45EDB"/>
    <w:rsid w:val="00A465AB"/>
    <w:rsid w:val="00A5088C"/>
    <w:rsid w:val="00A54388"/>
    <w:rsid w:val="00A57879"/>
    <w:rsid w:val="00A621E2"/>
    <w:rsid w:val="00A63B84"/>
    <w:rsid w:val="00A65781"/>
    <w:rsid w:val="00A6701C"/>
    <w:rsid w:val="00A718DC"/>
    <w:rsid w:val="00A84DA7"/>
    <w:rsid w:val="00A864F8"/>
    <w:rsid w:val="00A87E14"/>
    <w:rsid w:val="00A96640"/>
    <w:rsid w:val="00A96D7C"/>
    <w:rsid w:val="00AA2A77"/>
    <w:rsid w:val="00AA2F05"/>
    <w:rsid w:val="00AA4706"/>
    <w:rsid w:val="00AA687A"/>
    <w:rsid w:val="00AA738F"/>
    <w:rsid w:val="00AA73E0"/>
    <w:rsid w:val="00AB23DE"/>
    <w:rsid w:val="00AC3EA2"/>
    <w:rsid w:val="00AD3144"/>
    <w:rsid w:val="00AD5044"/>
    <w:rsid w:val="00AD7F03"/>
    <w:rsid w:val="00AE45C3"/>
    <w:rsid w:val="00AF3831"/>
    <w:rsid w:val="00B041A3"/>
    <w:rsid w:val="00B20560"/>
    <w:rsid w:val="00B20F64"/>
    <w:rsid w:val="00B27F0E"/>
    <w:rsid w:val="00B30B26"/>
    <w:rsid w:val="00B30D98"/>
    <w:rsid w:val="00B44549"/>
    <w:rsid w:val="00B446B1"/>
    <w:rsid w:val="00B46879"/>
    <w:rsid w:val="00B5071B"/>
    <w:rsid w:val="00B514C8"/>
    <w:rsid w:val="00B5234D"/>
    <w:rsid w:val="00B53053"/>
    <w:rsid w:val="00B55907"/>
    <w:rsid w:val="00B55EBC"/>
    <w:rsid w:val="00B63332"/>
    <w:rsid w:val="00B766A0"/>
    <w:rsid w:val="00B83560"/>
    <w:rsid w:val="00B8737D"/>
    <w:rsid w:val="00B9290B"/>
    <w:rsid w:val="00B9354D"/>
    <w:rsid w:val="00B95405"/>
    <w:rsid w:val="00B95B74"/>
    <w:rsid w:val="00B962FA"/>
    <w:rsid w:val="00B97F59"/>
    <w:rsid w:val="00BA50FB"/>
    <w:rsid w:val="00BA5D1B"/>
    <w:rsid w:val="00BB5711"/>
    <w:rsid w:val="00BB5EA1"/>
    <w:rsid w:val="00BD06A1"/>
    <w:rsid w:val="00BD2A2C"/>
    <w:rsid w:val="00BD4418"/>
    <w:rsid w:val="00BE1D9B"/>
    <w:rsid w:val="00BE6B70"/>
    <w:rsid w:val="00BF3329"/>
    <w:rsid w:val="00BF538A"/>
    <w:rsid w:val="00BF7D2C"/>
    <w:rsid w:val="00C05B54"/>
    <w:rsid w:val="00C06A6A"/>
    <w:rsid w:val="00C10519"/>
    <w:rsid w:val="00C12239"/>
    <w:rsid w:val="00C12335"/>
    <w:rsid w:val="00C128CF"/>
    <w:rsid w:val="00C13831"/>
    <w:rsid w:val="00C20D28"/>
    <w:rsid w:val="00C27773"/>
    <w:rsid w:val="00C30B76"/>
    <w:rsid w:val="00C31ACB"/>
    <w:rsid w:val="00C344E3"/>
    <w:rsid w:val="00C47265"/>
    <w:rsid w:val="00C53AAF"/>
    <w:rsid w:val="00C579B7"/>
    <w:rsid w:val="00C6302C"/>
    <w:rsid w:val="00C63479"/>
    <w:rsid w:val="00C666D9"/>
    <w:rsid w:val="00C7260E"/>
    <w:rsid w:val="00C75B27"/>
    <w:rsid w:val="00C82063"/>
    <w:rsid w:val="00C834F8"/>
    <w:rsid w:val="00C8604D"/>
    <w:rsid w:val="00C877E2"/>
    <w:rsid w:val="00C91F69"/>
    <w:rsid w:val="00C96B65"/>
    <w:rsid w:val="00CA2ADC"/>
    <w:rsid w:val="00CB57B8"/>
    <w:rsid w:val="00CC0361"/>
    <w:rsid w:val="00CC6B37"/>
    <w:rsid w:val="00CC6BC5"/>
    <w:rsid w:val="00CD2FEE"/>
    <w:rsid w:val="00CD35B6"/>
    <w:rsid w:val="00CD563F"/>
    <w:rsid w:val="00CD71D9"/>
    <w:rsid w:val="00CE2993"/>
    <w:rsid w:val="00CE58A0"/>
    <w:rsid w:val="00CE5A8D"/>
    <w:rsid w:val="00CE6A12"/>
    <w:rsid w:val="00CF43CA"/>
    <w:rsid w:val="00D005C4"/>
    <w:rsid w:val="00D00CD9"/>
    <w:rsid w:val="00D03B3D"/>
    <w:rsid w:val="00D06B0E"/>
    <w:rsid w:val="00D079BC"/>
    <w:rsid w:val="00D10783"/>
    <w:rsid w:val="00D12D65"/>
    <w:rsid w:val="00D1640A"/>
    <w:rsid w:val="00D2672E"/>
    <w:rsid w:val="00D27D3D"/>
    <w:rsid w:val="00D30D9E"/>
    <w:rsid w:val="00D314C4"/>
    <w:rsid w:val="00D33CCD"/>
    <w:rsid w:val="00D34EE7"/>
    <w:rsid w:val="00D447EF"/>
    <w:rsid w:val="00D45651"/>
    <w:rsid w:val="00D45E1D"/>
    <w:rsid w:val="00D50D13"/>
    <w:rsid w:val="00D51C37"/>
    <w:rsid w:val="00D534B8"/>
    <w:rsid w:val="00D567BE"/>
    <w:rsid w:val="00D56DCD"/>
    <w:rsid w:val="00D62517"/>
    <w:rsid w:val="00D6491E"/>
    <w:rsid w:val="00D67117"/>
    <w:rsid w:val="00D80C92"/>
    <w:rsid w:val="00D85699"/>
    <w:rsid w:val="00D86C6E"/>
    <w:rsid w:val="00D92EC5"/>
    <w:rsid w:val="00D95365"/>
    <w:rsid w:val="00D96E48"/>
    <w:rsid w:val="00DA30FF"/>
    <w:rsid w:val="00DA379D"/>
    <w:rsid w:val="00DA47AF"/>
    <w:rsid w:val="00DA564B"/>
    <w:rsid w:val="00DB122A"/>
    <w:rsid w:val="00DB19EF"/>
    <w:rsid w:val="00DC3E9D"/>
    <w:rsid w:val="00DC6398"/>
    <w:rsid w:val="00DD23EF"/>
    <w:rsid w:val="00DD726D"/>
    <w:rsid w:val="00DE30BE"/>
    <w:rsid w:val="00DE526A"/>
    <w:rsid w:val="00DE6ED1"/>
    <w:rsid w:val="00DF1C9D"/>
    <w:rsid w:val="00DF2217"/>
    <w:rsid w:val="00DF2817"/>
    <w:rsid w:val="00DF3803"/>
    <w:rsid w:val="00DF7ADC"/>
    <w:rsid w:val="00E07033"/>
    <w:rsid w:val="00E12FA4"/>
    <w:rsid w:val="00E246F4"/>
    <w:rsid w:val="00E304D9"/>
    <w:rsid w:val="00E30A14"/>
    <w:rsid w:val="00E31FD4"/>
    <w:rsid w:val="00E3418D"/>
    <w:rsid w:val="00E3458E"/>
    <w:rsid w:val="00E44D59"/>
    <w:rsid w:val="00E509BC"/>
    <w:rsid w:val="00E5128B"/>
    <w:rsid w:val="00E54DB3"/>
    <w:rsid w:val="00E567AB"/>
    <w:rsid w:val="00E65CD4"/>
    <w:rsid w:val="00E66783"/>
    <w:rsid w:val="00E7047A"/>
    <w:rsid w:val="00E723BD"/>
    <w:rsid w:val="00E7302C"/>
    <w:rsid w:val="00E739DE"/>
    <w:rsid w:val="00E74296"/>
    <w:rsid w:val="00E76DBF"/>
    <w:rsid w:val="00E8105F"/>
    <w:rsid w:val="00E829A8"/>
    <w:rsid w:val="00E82DA9"/>
    <w:rsid w:val="00E855E1"/>
    <w:rsid w:val="00E856EC"/>
    <w:rsid w:val="00E85F96"/>
    <w:rsid w:val="00E91DEC"/>
    <w:rsid w:val="00E92121"/>
    <w:rsid w:val="00EA0F96"/>
    <w:rsid w:val="00EA165C"/>
    <w:rsid w:val="00EA1B7E"/>
    <w:rsid w:val="00EA1BBA"/>
    <w:rsid w:val="00EA3F24"/>
    <w:rsid w:val="00EA40A0"/>
    <w:rsid w:val="00EA5C40"/>
    <w:rsid w:val="00EB2B30"/>
    <w:rsid w:val="00EB3971"/>
    <w:rsid w:val="00ED0C3E"/>
    <w:rsid w:val="00ED3BD7"/>
    <w:rsid w:val="00EE0332"/>
    <w:rsid w:val="00EE1668"/>
    <w:rsid w:val="00EE2353"/>
    <w:rsid w:val="00EE5393"/>
    <w:rsid w:val="00EF50F5"/>
    <w:rsid w:val="00EF5735"/>
    <w:rsid w:val="00F01D77"/>
    <w:rsid w:val="00F0384B"/>
    <w:rsid w:val="00F03940"/>
    <w:rsid w:val="00F05F17"/>
    <w:rsid w:val="00F066CE"/>
    <w:rsid w:val="00F06FF1"/>
    <w:rsid w:val="00F2373C"/>
    <w:rsid w:val="00F254CE"/>
    <w:rsid w:val="00F25613"/>
    <w:rsid w:val="00F30FDF"/>
    <w:rsid w:val="00F33CBB"/>
    <w:rsid w:val="00F34447"/>
    <w:rsid w:val="00F35560"/>
    <w:rsid w:val="00F35FFD"/>
    <w:rsid w:val="00F42197"/>
    <w:rsid w:val="00F44466"/>
    <w:rsid w:val="00F44509"/>
    <w:rsid w:val="00F45246"/>
    <w:rsid w:val="00F5179E"/>
    <w:rsid w:val="00F54952"/>
    <w:rsid w:val="00F564EA"/>
    <w:rsid w:val="00F574E3"/>
    <w:rsid w:val="00F60944"/>
    <w:rsid w:val="00F769C5"/>
    <w:rsid w:val="00F800C0"/>
    <w:rsid w:val="00F80616"/>
    <w:rsid w:val="00F83AC5"/>
    <w:rsid w:val="00F92A38"/>
    <w:rsid w:val="00F933C2"/>
    <w:rsid w:val="00F95F38"/>
    <w:rsid w:val="00FA09FD"/>
    <w:rsid w:val="00FA1C04"/>
    <w:rsid w:val="00FA2D2E"/>
    <w:rsid w:val="00FA5681"/>
    <w:rsid w:val="00FA78AF"/>
    <w:rsid w:val="00FB0383"/>
    <w:rsid w:val="00FB3E4E"/>
    <w:rsid w:val="00FB5B98"/>
    <w:rsid w:val="00FC0E64"/>
    <w:rsid w:val="00FC319A"/>
    <w:rsid w:val="00FC3B65"/>
    <w:rsid w:val="00FC4CE7"/>
    <w:rsid w:val="00FC5874"/>
    <w:rsid w:val="00FC6735"/>
    <w:rsid w:val="00FC6F69"/>
    <w:rsid w:val="00FC74CC"/>
    <w:rsid w:val="00FD11C0"/>
    <w:rsid w:val="00FD1326"/>
    <w:rsid w:val="00FD43B8"/>
    <w:rsid w:val="00FD4EE4"/>
    <w:rsid w:val="00FD6556"/>
    <w:rsid w:val="00FD72D1"/>
    <w:rsid w:val="00FD779C"/>
    <w:rsid w:val="00FE0994"/>
    <w:rsid w:val="00FE312D"/>
    <w:rsid w:val="00FE6C9A"/>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D3BFF"/>
  <w15:docId w15:val="{DCF6658F-EFF6-4C17-83FA-8D010197F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table" w:styleId="TableGrid">
    <w:name w:val="Table Grid"/>
    <w:basedOn w:val="TableNormal"/>
    <w:rsid w:val="00101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467CC3"/>
    <w:rPr>
      <w:color w:val="0000FF" w:themeColor="hyperlink"/>
      <w:u w:val="single"/>
    </w:rPr>
  </w:style>
  <w:style w:type="character" w:styleId="UnresolvedMention">
    <w:name w:val="Unresolved Mention"/>
    <w:basedOn w:val="DefaultParagraphFont"/>
    <w:uiPriority w:val="99"/>
    <w:semiHidden/>
    <w:unhideWhenUsed/>
    <w:rsid w:val="002B5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694845622">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F75A8-6A69-4F4C-B3C9-012AD4C06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3</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18</cp:revision>
  <cp:lastPrinted>2020-06-12T13:35:00Z</cp:lastPrinted>
  <dcterms:created xsi:type="dcterms:W3CDTF">2021-02-05T13:44:00Z</dcterms:created>
  <dcterms:modified xsi:type="dcterms:W3CDTF">2021-02-05T18:36:00Z</dcterms:modified>
</cp:coreProperties>
</file>